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1077485"/>
    <w:bookmarkEnd w:id="0"/>
    <w:p w14:paraId="45470540" w14:textId="7A644BA8" w:rsidR="00D42E07" w:rsidRPr="0066449E" w:rsidRDefault="00A602D2" w:rsidP="7EBFA4B5">
      <w:pPr>
        <w:pStyle w:val="Title"/>
        <w:rPr>
          <w:sz w:val="44"/>
          <w:szCs w:val="44"/>
        </w:rPr>
      </w:pPr>
      <w:sdt>
        <w:sdtPr>
          <w:rPr>
            <w:sz w:val="44"/>
            <w:szCs w:val="44"/>
          </w:rPr>
          <w:alias w:val="Title"/>
          <w:tag w:val=""/>
          <w:id w:val="-703557974"/>
          <w:placeholder>
            <w:docPart w:val="E396A7A95B03406DB96ACBE960044B2A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A123A0" w:rsidRPr="7EBFA4B5">
            <w:rPr>
              <w:sz w:val="44"/>
              <w:szCs w:val="44"/>
            </w:rPr>
            <w:t xml:space="preserve">Lab </w:t>
          </w:r>
          <w:r w:rsidR="00AF68B0">
            <w:rPr>
              <w:sz w:val="44"/>
              <w:szCs w:val="44"/>
            </w:rPr>
            <w:t>2</w:t>
          </w:r>
          <w:r w:rsidR="00A123A0">
            <w:rPr>
              <w:sz w:val="44"/>
              <w:szCs w:val="44"/>
            </w:rPr>
            <w:t xml:space="preserve"> – Feasibility </w:t>
          </w:r>
          <w:r w:rsidR="005D60DC">
            <w:rPr>
              <w:sz w:val="44"/>
              <w:szCs w:val="44"/>
            </w:rPr>
            <w:t xml:space="preserve">Model </w:t>
          </w:r>
          <w:r w:rsidR="009A4B0A">
            <w:rPr>
              <w:sz w:val="44"/>
              <w:szCs w:val="44"/>
            </w:rPr>
            <w:t>Phase</w:t>
          </w:r>
          <w:r w:rsidR="00A123A0">
            <w:rPr>
              <w:sz w:val="44"/>
              <w:szCs w:val="44"/>
            </w:rPr>
            <w:t xml:space="preserve"> </w:t>
          </w:r>
          <w:r w:rsidR="00AF68B0">
            <w:rPr>
              <w:sz w:val="44"/>
              <w:szCs w:val="44"/>
            </w:rPr>
            <w:t>2</w:t>
          </w:r>
        </w:sdtContent>
      </w:sdt>
    </w:p>
    <w:p w14:paraId="478EB0CB" w14:textId="10947F54" w:rsidR="00047EAD" w:rsidRPr="00047EAD" w:rsidRDefault="00A123A0" w:rsidP="00047EAD">
      <w:pPr>
        <w:pStyle w:val="Subtitle"/>
      </w:pPr>
      <w:r>
        <w:t xml:space="preserve">ECE 298 – </w:t>
      </w:r>
      <w:r w:rsidR="003626DB">
        <w:t>S</w:t>
      </w:r>
      <w:r w:rsidR="00047EAD">
        <w:t>20</w:t>
      </w:r>
      <w:r w:rsidR="001D0D98">
        <w:t>2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3239"/>
        <w:gridCol w:w="991"/>
        <w:gridCol w:w="3685"/>
      </w:tblGrid>
      <w:tr w:rsidR="005978C4" w14:paraId="3F130972" w14:textId="77777777" w:rsidTr="00EF6391">
        <w:trPr>
          <w:trHeight w:val="432"/>
        </w:trPr>
        <w:tc>
          <w:tcPr>
            <w:tcW w:w="1435" w:type="dxa"/>
            <w:tcBorders>
              <w:top w:val="nil"/>
              <w:left w:val="nil"/>
              <w:bottom w:val="nil"/>
            </w:tcBorders>
            <w:vAlign w:val="center"/>
          </w:tcPr>
          <w:p w14:paraId="11B20865" w14:textId="77777777" w:rsidR="005978C4" w:rsidRDefault="005978C4" w:rsidP="00EF6391">
            <w:pPr>
              <w:jc w:val="right"/>
            </w:pPr>
            <w:r>
              <w:t>Lab Section:</w:t>
            </w:r>
          </w:p>
        </w:tc>
        <w:tc>
          <w:tcPr>
            <w:tcW w:w="3239" w:type="dxa"/>
            <w:vAlign w:val="center"/>
          </w:tcPr>
          <w:p w14:paraId="75F8D58B" w14:textId="77777777" w:rsidR="005978C4" w:rsidRDefault="005978C4" w:rsidP="00EF6391">
            <w:pPr>
              <w:jc w:val="left"/>
            </w:pP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14:paraId="662520F1" w14:textId="77777777" w:rsidR="005978C4" w:rsidRDefault="005978C4" w:rsidP="00EF6391">
            <w:pPr>
              <w:jc w:val="right"/>
            </w:pPr>
            <w:r>
              <w:t>Group:</w:t>
            </w:r>
          </w:p>
        </w:tc>
        <w:tc>
          <w:tcPr>
            <w:tcW w:w="3685" w:type="dxa"/>
            <w:vAlign w:val="center"/>
          </w:tcPr>
          <w:p w14:paraId="396DA9AC" w14:textId="77777777" w:rsidR="005978C4" w:rsidRDefault="005978C4" w:rsidP="00EF6391">
            <w:pPr>
              <w:jc w:val="left"/>
            </w:pPr>
          </w:p>
        </w:tc>
      </w:tr>
    </w:tbl>
    <w:p w14:paraId="0B65F8D9" w14:textId="1332F256" w:rsidR="00CD0A59" w:rsidRDefault="003626DB" w:rsidP="002079C1">
      <w:pPr>
        <w:pStyle w:val="Heading1"/>
      </w:pPr>
      <w:r>
        <w:t>{Device</w:t>
      </w:r>
      <w:r w:rsidR="00EE2D17">
        <w:t>/Subsystem</w:t>
      </w:r>
      <w:r>
        <w:t xml:space="preserve"> 1}</w:t>
      </w:r>
    </w:p>
    <w:p w14:paraId="1AB163AB" w14:textId="196AE84E" w:rsidR="003626DB" w:rsidRDefault="003626DB" w:rsidP="002079C1">
      <w:pPr>
        <w:pStyle w:val="Heading2"/>
      </w:pPr>
      <w:r>
        <w:t>Summary</w:t>
      </w:r>
    </w:p>
    <w:tbl>
      <w:tblPr>
        <w:tblStyle w:val="ListTable1Light-Accent3"/>
        <w:tblW w:w="10080" w:type="dxa"/>
        <w:tblLayout w:type="fixed"/>
        <w:tblCellMar>
          <w:top w:w="43" w:type="dxa"/>
          <w:bottom w:w="43" w:type="dxa"/>
        </w:tblCellMar>
        <w:tblLook w:val="0420" w:firstRow="1" w:lastRow="0" w:firstColumn="0" w:lastColumn="0" w:noHBand="0" w:noVBand="1"/>
      </w:tblPr>
      <w:tblGrid>
        <w:gridCol w:w="4032"/>
        <w:gridCol w:w="6048"/>
      </w:tblGrid>
      <w:tr w:rsidR="00690273" w:rsidRPr="00DA2607" w14:paraId="4063782F" w14:textId="77777777" w:rsidTr="00D630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032" w:type="dxa"/>
            <w:tcBorders>
              <w:right w:val="single" w:sz="4" w:space="0" w:color="808080" w:themeColor="background1" w:themeShade="80"/>
            </w:tcBorders>
            <w:vAlign w:val="bottom"/>
          </w:tcPr>
          <w:p w14:paraId="2654A458" w14:textId="77777777" w:rsidR="00690273" w:rsidRPr="00DA2607" w:rsidRDefault="00690273" w:rsidP="0083203E">
            <w:pPr>
              <w:jc w:val="center"/>
            </w:pPr>
            <w:r>
              <w:t>Item</w:t>
            </w:r>
          </w:p>
        </w:tc>
        <w:tc>
          <w:tcPr>
            <w:tcW w:w="6048" w:type="dxa"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bottom"/>
          </w:tcPr>
          <w:p w14:paraId="18318FB9" w14:textId="77777777" w:rsidR="00690273" w:rsidRPr="00DA2607" w:rsidRDefault="00690273" w:rsidP="0083203E">
            <w:pPr>
              <w:jc w:val="center"/>
            </w:pPr>
            <w:r w:rsidRPr="00DA2607">
              <w:t>Description</w:t>
            </w:r>
          </w:p>
        </w:tc>
      </w:tr>
      <w:tr w:rsidR="00690273" w:rsidRPr="00DA2607" w14:paraId="02964454" w14:textId="77777777" w:rsidTr="00D630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032" w:type="dxa"/>
            <w:tcBorders>
              <w:right w:val="single" w:sz="4" w:space="0" w:color="808080" w:themeColor="background1" w:themeShade="80"/>
            </w:tcBorders>
            <w:vAlign w:val="bottom"/>
          </w:tcPr>
          <w:p w14:paraId="430683F5" w14:textId="77777777" w:rsidR="00690273" w:rsidRDefault="00690273" w:rsidP="0083203E">
            <w:pPr>
              <w:jc w:val="left"/>
            </w:pPr>
            <w:r>
              <w:t>Purpose</w:t>
            </w:r>
          </w:p>
        </w:tc>
        <w:tc>
          <w:tcPr>
            <w:tcW w:w="6048" w:type="dxa"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6C012285" w14:textId="77777777" w:rsidR="00690273" w:rsidRPr="00DA2607" w:rsidRDefault="00690273" w:rsidP="0083203E">
            <w:pPr>
              <w:jc w:val="left"/>
            </w:pPr>
          </w:p>
        </w:tc>
      </w:tr>
      <w:tr w:rsidR="00690273" w:rsidRPr="00DA2607" w14:paraId="02F883BE" w14:textId="77777777" w:rsidTr="00D6308F">
        <w:tc>
          <w:tcPr>
            <w:tcW w:w="4032" w:type="dxa"/>
            <w:tcBorders>
              <w:right w:val="single" w:sz="4" w:space="0" w:color="808080" w:themeColor="background1" w:themeShade="80"/>
            </w:tcBorders>
          </w:tcPr>
          <w:p w14:paraId="59C7EF4E" w14:textId="77777777" w:rsidR="00690273" w:rsidRPr="00DA2607" w:rsidRDefault="00690273" w:rsidP="0083203E">
            <w:pPr>
              <w:jc w:val="left"/>
            </w:pPr>
            <w:r>
              <w:t>Device physical domain and range</w:t>
            </w:r>
          </w:p>
        </w:tc>
        <w:tc>
          <w:tcPr>
            <w:tcW w:w="6048" w:type="dxa"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6634644B" w14:textId="77777777" w:rsidR="00690273" w:rsidRPr="00DA2607" w:rsidRDefault="00690273" w:rsidP="0083203E">
            <w:pPr>
              <w:jc w:val="left"/>
            </w:pPr>
          </w:p>
        </w:tc>
      </w:tr>
      <w:tr w:rsidR="00690273" w:rsidRPr="00DA2607" w14:paraId="00E5ACBF" w14:textId="77777777" w:rsidTr="00D630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032" w:type="dxa"/>
            <w:tcBorders>
              <w:right w:val="single" w:sz="4" w:space="0" w:color="808080" w:themeColor="background1" w:themeShade="80"/>
            </w:tcBorders>
          </w:tcPr>
          <w:p w14:paraId="12E2B21E" w14:textId="77777777" w:rsidR="00690273" w:rsidRPr="00DA2607" w:rsidRDefault="00690273" w:rsidP="0083203E">
            <w:pPr>
              <w:jc w:val="left"/>
            </w:pPr>
            <w:r>
              <w:t>D</w:t>
            </w:r>
            <w:r w:rsidRPr="00DA2607">
              <w:t xml:space="preserve">evice </w:t>
            </w:r>
            <w:r>
              <w:t xml:space="preserve">type </w:t>
            </w:r>
            <w:r w:rsidRPr="00DA2607">
              <w:t>chosen</w:t>
            </w:r>
          </w:p>
        </w:tc>
        <w:tc>
          <w:tcPr>
            <w:tcW w:w="6048" w:type="dxa"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1DD7F52E" w14:textId="77777777" w:rsidR="00690273" w:rsidRPr="00DA2607" w:rsidRDefault="00690273" w:rsidP="0083203E">
            <w:pPr>
              <w:jc w:val="left"/>
            </w:pPr>
          </w:p>
        </w:tc>
      </w:tr>
      <w:tr w:rsidR="00690273" w:rsidRPr="00DA2607" w14:paraId="19B489F6" w14:textId="77777777" w:rsidTr="00D6308F">
        <w:tc>
          <w:tcPr>
            <w:tcW w:w="4032" w:type="dxa"/>
            <w:tcBorders>
              <w:right w:val="single" w:sz="4" w:space="0" w:color="808080" w:themeColor="background1" w:themeShade="80"/>
            </w:tcBorders>
          </w:tcPr>
          <w:p w14:paraId="0620D65C" w14:textId="77777777" w:rsidR="00690273" w:rsidRPr="00DA2607" w:rsidRDefault="00690273" w:rsidP="0083203E">
            <w:pPr>
              <w:jc w:val="left"/>
            </w:pPr>
            <w:r w:rsidRPr="00DA2607">
              <w:t>Proteus Library component name</w:t>
            </w:r>
          </w:p>
        </w:tc>
        <w:tc>
          <w:tcPr>
            <w:tcW w:w="6048" w:type="dxa"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34CC3907" w14:textId="77777777" w:rsidR="00690273" w:rsidRPr="00DA2607" w:rsidRDefault="00690273" w:rsidP="0083203E">
            <w:pPr>
              <w:jc w:val="left"/>
            </w:pPr>
          </w:p>
        </w:tc>
      </w:tr>
      <w:tr w:rsidR="00690273" w:rsidRPr="00DA2607" w14:paraId="5E2E048A" w14:textId="77777777" w:rsidTr="00D630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032" w:type="dxa"/>
            <w:tcBorders>
              <w:right w:val="single" w:sz="4" w:space="0" w:color="808080" w:themeColor="background1" w:themeShade="80"/>
            </w:tcBorders>
          </w:tcPr>
          <w:p w14:paraId="3E1D5056" w14:textId="77777777" w:rsidR="00690273" w:rsidRPr="00DA2607" w:rsidRDefault="00690273" w:rsidP="0083203E">
            <w:pPr>
              <w:jc w:val="left"/>
            </w:pPr>
            <w:r>
              <w:t xml:space="preserve">Device input / </w:t>
            </w:r>
            <w:r w:rsidRPr="00DA2607">
              <w:t xml:space="preserve">output </w:t>
            </w:r>
            <w:r>
              <w:t>properties</w:t>
            </w:r>
          </w:p>
        </w:tc>
        <w:tc>
          <w:tcPr>
            <w:tcW w:w="6048" w:type="dxa"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059FCAA6" w14:textId="77777777" w:rsidR="00690273" w:rsidRPr="00DA2607" w:rsidRDefault="00690273" w:rsidP="0083203E">
            <w:pPr>
              <w:jc w:val="left"/>
            </w:pPr>
          </w:p>
        </w:tc>
      </w:tr>
      <w:tr w:rsidR="00690273" w:rsidRPr="00DA2607" w14:paraId="12A90074" w14:textId="77777777" w:rsidTr="00D6308F">
        <w:tc>
          <w:tcPr>
            <w:tcW w:w="4032" w:type="dxa"/>
            <w:tcBorders>
              <w:right w:val="single" w:sz="4" w:space="0" w:color="808080" w:themeColor="background1" w:themeShade="80"/>
            </w:tcBorders>
          </w:tcPr>
          <w:p w14:paraId="267111DA" w14:textId="03CAEB59" w:rsidR="00690273" w:rsidRDefault="00690273" w:rsidP="0083203E">
            <w:pPr>
              <w:jc w:val="left"/>
            </w:pPr>
            <w:r>
              <w:t xml:space="preserve">Device </w:t>
            </w:r>
            <w:r w:rsidR="00D6308F">
              <w:t>input / output</w:t>
            </w:r>
            <w:r>
              <w:t xml:space="preserve"> </w:t>
            </w:r>
            <w:r w:rsidR="004E421F">
              <w:t>range</w:t>
            </w:r>
          </w:p>
        </w:tc>
        <w:tc>
          <w:tcPr>
            <w:tcW w:w="6048" w:type="dxa"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5AC6AB5D" w14:textId="77777777" w:rsidR="00690273" w:rsidRPr="00DA2607" w:rsidRDefault="00690273" w:rsidP="0083203E">
            <w:pPr>
              <w:jc w:val="left"/>
            </w:pPr>
          </w:p>
        </w:tc>
      </w:tr>
      <w:tr w:rsidR="00690273" w:rsidRPr="00DA2607" w14:paraId="7DE26747" w14:textId="77777777" w:rsidTr="00D630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032" w:type="dxa"/>
            <w:tcBorders>
              <w:right w:val="single" w:sz="4" w:space="0" w:color="808080" w:themeColor="background1" w:themeShade="80"/>
            </w:tcBorders>
          </w:tcPr>
          <w:p w14:paraId="78832AAB" w14:textId="77777777" w:rsidR="00690273" w:rsidRPr="00DA2607" w:rsidRDefault="00690273" w:rsidP="0083203E">
            <w:pPr>
              <w:jc w:val="left"/>
            </w:pPr>
            <w:r>
              <w:t>MCU connectivity details</w:t>
            </w:r>
          </w:p>
        </w:tc>
        <w:tc>
          <w:tcPr>
            <w:tcW w:w="6048" w:type="dxa"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5B08DBBA" w14:textId="77777777" w:rsidR="00690273" w:rsidRPr="00DA2607" w:rsidRDefault="00690273" w:rsidP="0083203E">
            <w:pPr>
              <w:jc w:val="left"/>
            </w:pPr>
          </w:p>
        </w:tc>
      </w:tr>
      <w:tr w:rsidR="00690273" w:rsidRPr="00DA2607" w14:paraId="7D8C8101" w14:textId="77777777" w:rsidTr="00D6308F">
        <w:tc>
          <w:tcPr>
            <w:tcW w:w="4032" w:type="dxa"/>
            <w:tcBorders>
              <w:right w:val="single" w:sz="4" w:space="0" w:color="808080" w:themeColor="background1" w:themeShade="80"/>
            </w:tcBorders>
          </w:tcPr>
          <w:p w14:paraId="71A10088" w14:textId="77777777" w:rsidR="00690273" w:rsidRPr="00DA2607" w:rsidRDefault="00690273" w:rsidP="0083203E">
            <w:pPr>
              <w:jc w:val="left"/>
            </w:pPr>
            <w:r>
              <w:t>Device/MCU interfacing details</w:t>
            </w:r>
          </w:p>
        </w:tc>
        <w:tc>
          <w:tcPr>
            <w:tcW w:w="6048" w:type="dxa"/>
            <w:tcBorders>
              <w:left w:val="single" w:sz="4" w:space="0" w:color="808080" w:themeColor="background1" w:themeShade="80"/>
              <w:right w:val="single" w:sz="4" w:space="0" w:color="808080" w:themeColor="background1" w:themeShade="80"/>
            </w:tcBorders>
            <w:vAlign w:val="center"/>
          </w:tcPr>
          <w:p w14:paraId="489E576B" w14:textId="77777777" w:rsidR="00690273" w:rsidRPr="00DA2607" w:rsidRDefault="00690273" w:rsidP="0083203E">
            <w:pPr>
              <w:jc w:val="left"/>
            </w:pPr>
          </w:p>
        </w:tc>
      </w:tr>
    </w:tbl>
    <w:p w14:paraId="355EC4EA" w14:textId="2197149C" w:rsidR="00933293" w:rsidRDefault="00933293" w:rsidP="00933293"/>
    <w:p w14:paraId="71532249" w14:textId="4D07E312" w:rsidR="003626DB" w:rsidRDefault="003626DB" w:rsidP="002079C1">
      <w:pPr>
        <w:pStyle w:val="Heading2"/>
      </w:pPr>
      <w:r>
        <w:t>Schematics and Simulations</w:t>
      </w:r>
    </w:p>
    <w:p w14:paraId="05A01BA8" w14:textId="429F095F" w:rsidR="008A74B6" w:rsidRDefault="008A74B6" w:rsidP="00BE7D14"/>
    <w:p w14:paraId="6A376790" w14:textId="57F08B19" w:rsidR="003626DB" w:rsidRDefault="003626DB" w:rsidP="003626DB">
      <w:pPr>
        <w:pStyle w:val="Heading1"/>
      </w:pPr>
      <w:r>
        <w:t>{Device</w:t>
      </w:r>
      <w:r w:rsidR="00EE2D17">
        <w:t>/Subsystem</w:t>
      </w:r>
      <w:r>
        <w:t xml:space="preserve"> 2}</w:t>
      </w:r>
    </w:p>
    <w:p w14:paraId="490BD0A9" w14:textId="48DC7860" w:rsidR="00986BBF" w:rsidRDefault="00D05030" w:rsidP="00D05030">
      <w:pPr>
        <w:pStyle w:val="Heading2"/>
      </w:pPr>
      <w:r>
        <w:t>Summary</w:t>
      </w:r>
    </w:p>
    <w:p w14:paraId="4D02D084" w14:textId="23BBFAE7" w:rsidR="00D05030" w:rsidRPr="00986BBF" w:rsidRDefault="00D05030" w:rsidP="00D05030">
      <w:pPr>
        <w:pStyle w:val="Heading2"/>
      </w:pPr>
      <w:r>
        <w:t>Schematics and Simulations</w:t>
      </w:r>
    </w:p>
    <w:sectPr w:rsidR="00D05030" w:rsidRPr="00986BBF" w:rsidSect="005E2CEC">
      <w:headerReference w:type="default" r:id="rId8"/>
      <w:footerReference w:type="even" r:id="rId9"/>
      <w:footerReference w:type="default" r:id="rId10"/>
      <w:footerReference w:type="first" r:id="rId11"/>
      <w:type w:val="continuous"/>
      <w:pgSz w:w="12240" w:h="15840" w:code="1"/>
      <w:pgMar w:top="964" w:right="1134" w:bottom="964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0D70C8" w14:textId="77777777" w:rsidR="00A602D2" w:rsidRDefault="00A602D2">
      <w:pPr>
        <w:spacing w:after="0"/>
      </w:pPr>
      <w:r>
        <w:separator/>
      </w:r>
    </w:p>
  </w:endnote>
  <w:endnote w:type="continuationSeparator" w:id="0">
    <w:p w14:paraId="298C6C0E" w14:textId="77777777" w:rsidR="00A602D2" w:rsidRDefault="00A602D2">
      <w:pPr>
        <w:spacing w:after="0"/>
      </w:pPr>
      <w:r>
        <w:continuationSeparator/>
      </w:r>
    </w:p>
  </w:endnote>
  <w:endnote w:type="continuationNotice" w:id="1">
    <w:p w14:paraId="0142E86D" w14:textId="77777777" w:rsidR="00A602D2" w:rsidRDefault="00A602D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70680" w14:textId="77777777" w:rsidR="00294820" w:rsidRDefault="00294820" w:rsidP="0029482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5470681" w14:textId="77777777" w:rsidR="00294820" w:rsidRDefault="00294820" w:rsidP="0029482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70682" w14:textId="1878CAC0" w:rsidR="003C4B51" w:rsidRPr="00986BBF" w:rsidRDefault="00986BBF" w:rsidP="00986BBF">
    <w:pPr>
      <w:pStyle w:val="Footer"/>
      <w:rPr>
        <w:i/>
        <w:color w:val="808080" w:themeColor="background1" w:themeShade="80"/>
      </w:rPr>
    </w:pPr>
    <w:r>
      <w:rPr>
        <w:i/>
        <w:color w:val="808080" w:themeColor="background1" w:themeShade="80"/>
      </w:rPr>
      <w:t>ECE 298 S2021</w:t>
    </w:r>
    <w:r>
      <w:rPr>
        <w:i/>
        <w:color w:val="808080" w:themeColor="background1" w:themeShade="80"/>
      </w:rPr>
      <w:ptab w:relativeTo="margin" w:alignment="right" w:leader="none"/>
    </w:r>
    <w:r w:rsidRPr="00896292">
      <w:rPr>
        <w:i/>
        <w:color w:val="808080" w:themeColor="background1" w:themeShade="80"/>
      </w:rPr>
      <w:t xml:space="preserve">Page </w:t>
    </w:r>
    <w:sdt>
      <w:sdtPr>
        <w:rPr>
          <w:i/>
          <w:color w:val="808080" w:themeColor="background1" w:themeShade="80"/>
        </w:rPr>
        <w:id w:val="7742917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896292">
          <w:rPr>
            <w:i/>
            <w:color w:val="808080" w:themeColor="background1" w:themeShade="80"/>
          </w:rPr>
          <w:fldChar w:fldCharType="begin"/>
        </w:r>
        <w:r w:rsidRPr="00896292">
          <w:rPr>
            <w:i/>
            <w:color w:val="808080" w:themeColor="background1" w:themeShade="80"/>
          </w:rPr>
          <w:instrText xml:space="preserve"> PAGE   \* MERGEFORMAT </w:instrText>
        </w:r>
        <w:r w:rsidRPr="00896292">
          <w:rPr>
            <w:i/>
            <w:color w:val="808080" w:themeColor="background1" w:themeShade="80"/>
          </w:rPr>
          <w:fldChar w:fldCharType="separate"/>
        </w:r>
        <w:r>
          <w:rPr>
            <w:i/>
            <w:color w:val="808080" w:themeColor="background1" w:themeShade="80"/>
          </w:rPr>
          <w:t>6</w:t>
        </w:r>
        <w:r w:rsidRPr="00896292">
          <w:rPr>
            <w:i/>
            <w:noProof/>
            <w:color w:val="808080" w:themeColor="background1" w:themeShade="80"/>
          </w:rPr>
          <w:fldChar w:fldCharType="end"/>
        </w:r>
        <w:r w:rsidRPr="00896292">
          <w:rPr>
            <w:i/>
            <w:noProof/>
            <w:color w:val="808080" w:themeColor="background1" w:themeShade="80"/>
          </w:rPr>
          <w:t xml:space="preserve"> of </w:t>
        </w:r>
        <w:r w:rsidRPr="00896292">
          <w:rPr>
            <w:i/>
            <w:noProof/>
            <w:color w:val="808080" w:themeColor="background1" w:themeShade="80"/>
          </w:rPr>
          <w:fldChar w:fldCharType="begin"/>
        </w:r>
        <w:r w:rsidRPr="00896292">
          <w:rPr>
            <w:i/>
            <w:noProof/>
            <w:color w:val="808080" w:themeColor="background1" w:themeShade="80"/>
          </w:rPr>
          <w:instrText xml:space="preserve"> NUMPAGES  \* Arabic  \* MERGEFORMAT </w:instrText>
        </w:r>
        <w:r w:rsidRPr="00896292">
          <w:rPr>
            <w:i/>
            <w:noProof/>
            <w:color w:val="808080" w:themeColor="background1" w:themeShade="80"/>
          </w:rPr>
          <w:fldChar w:fldCharType="separate"/>
        </w:r>
        <w:r>
          <w:rPr>
            <w:i/>
            <w:noProof/>
            <w:color w:val="808080" w:themeColor="background1" w:themeShade="80"/>
          </w:rPr>
          <w:t>6</w:t>
        </w:r>
        <w:r w:rsidRPr="00896292">
          <w:rPr>
            <w:i/>
            <w:noProof/>
            <w:color w:val="808080" w:themeColor="background1" w:themeShade="80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70683" w14:textId="0C190E19" w:rsidR="00F53ACF" w:rsidRPr="00896292" w:rsidRDefault="00883060" w:rsidP="00896292">
    <w:pPr>
      <w:pStyle w:val="Footer"/>
      <w:rPr>
        <w:i/>
        <w:color w:val="808080" w:themeColor="background1" w:themeShade="80"/>
      </w:rPr>
    </w:pPr>
    <w:r>
      <w:rPr>
        <w:i/>
        <w:color w:val="808080" w:themeColor="background1" w:themeShade="80"/>
      </w:rPr>
      <w:ptab w:relativeTo="margin" w:alignment="right" w:leader="none"/>
    </w:r>
    <w:r w:rsidR="00F53ACF" w:rsidRPr="00896292">
      <w:rPr>
        <w:i/>
        <w:color w:val="808080" w:themeColor="background1" w:themeShade="80"/>
      </w:rPr>
      <w:t xml:space="preserve">Page </w:t>
    </w:r>
    <w:sdt>
      <w:sdtPr>
        <w:rPr>
          <w:i/>
          <w:color w:val="808080" w:themeColor="background1" w:themeShade="80"/>
        </w:rPr>
        <w:id w:val="-132782961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F53ACF" w:rsidRPr="00896292">
          <w:rPr>
            <w:i/>
            <w:color w:val="808080" w:themeColor="background1" w:themeShade="80"/>
          </w:rPr>
          <w:fldChar w:fldCharType="begin"/>
        </w:r>
        <w:r w:rsidR="00F53ACF" w:rsidRPr="00896292">
          <w:rPr>
            <w:i/>
            <w:color w:val="808080" w:themeColor="background1" w:themeShade="80"/>
          </w:rPr>
          <w:instrText xml:space="preserve"> PAGE   \* MERGEFORMAT </w:instrText>
        </w:r>
        <w:r w:rsidR="00F53ACF" w:rsidRPr="00896292">
          <w:rPr>
            <w:i/>
            <w:color w:val="808080" w:themeColor="background1" w:themeShade="80"/>
          </w:rPr>
          <w:fldChar w:fldCharType="separate"/>
        </w:r>
        <w:r w:rsidR="00B42368">
          <w:rPr>
            <w:i/>
            <w:noProof/>
            <w:color w:val="808080" w:themeColor="background1" w:themeShade="80"/>
          </w:rPr>
          <w:t>1</w:t>
        </w:r>
        <w:r w:rsidR="00F53ACF" w:rsidRPr="00896292">
          <w:rPr>
            <w:i/>
            <w:noProof/>
            <w:color w:val="808080" w:themeColor="background1" w:themeShade="80"/>
          </w:rPr>
          <w:fldChar w:fldCharType="end"/>
        </w:r>
        <w:r w:rsidR="00F53ACF" w:rsidRPr="00896292">
          <w:rPr>
            <w:i/>
            <w:noProof/>
            <w:color w:val="808080" w:themeColor="background1" w:themeShade="80"/>
          </w:rPr>
          <w:t xml:space="preserve"> of </w:t>
        </w:r>
        <w:r w:rsidR="00F53ACF" w:rsidRPr="00896292">
          <w:rPr>
            <w:i/>
            <w:noProof/>
            <w:color w:val="808080" w:themeColor="background1" w:themeShade="80"/>
          </w:rPr>
          <w:fldChar w:fldCharType="begin"/>
        </w:r>
        <w:r w:rsidR="00F53ACF" w:rsidRPr="00896292">
          <w:rPr>
            <w:i/>
            <w:noProof/>
            <w:color w:val="808080" w:themeColor="background1" w:themeShade="80"/>
          </w:rPr>
          <w:instrText xml:space="preserve"> NUMPAGES  \* Arabic  \* MERGEFORMAT </w:instrText>
        </w:r>
        <w:r w:rsidR="00F53ACF" w:rsidRPr="00896292">
          <w:rPr>
            <w:i/>
            <w:noProof/>
            <w:color w:val="808080" w:themeColor="background1" w:themeShade="80"/>
          </w:rPr>
          <w:fldChar w:fldCharType="separate"/>
        </w:r>
        <w:r w:rsidR="00B42368">
          <w:rPr>
            <w:i/>
            <w:noProof/>
            <w:color w:val="808080" w:themeColor="background1" w:themeShade="80"/>
          </w:rPr>
          <w:t>3</w:t>
        </w:r>
        <w:r w:rsidR="00F53ACF" w:rsidRPr="00896292">
          <w:rPr>
            <w:i/>
            <w:noProof/>
            <w:color w:val="808080" w:themeColor="background1" w:themeShade="8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9AA91A" w14:textId="77777777" w:rsidR="00A602D2" w:rsidRDefault="00A602D2">
      <w:pPr>
        <w:spacing w:after="0"/>
      </w:pPr>
      <w:r>
        <w:separator/>
      </w:r>
    </w:p>
  </w:footnote>
  <w:footnote w:type="continuationSeparator" w:id="0">
    <w:p w14:paraId="57F0DCB2" w14:textId="77777777" w:rsidR="00A602D2" w:rsidRDefault="00A602D2">
      <w:pPr>
        <w:spacing w:after="0"/>
      </w:pPr>
      <w:r>
        <w:continuationSeparator/>
      </w:r>
    </w:p>
  </w:footnote>
  <w:footnote w:type="continuationNotice" w:id="1">
    <w:p w14:paraId="5B9A717F" w14:textId="77777777" w:rsidR="00A602D2" w:rsidRDefault="00A602D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058646" w14:textId="7BF71616" w:rsidR="00163A8D" w:rsidRPr="00163A8D" w:rsidRDefault="00A602D2" w:rsidP="00896292">
    <w:pPr>
      <w:pStyle w:val="Header"/>
      <w:rPr>
        <w:i/>
        <w:color w:val="808080" w:themeColor="background1" w:themeShade="80"/>
      </w:rPr>
    </w:pPr>
    <w:sdt>
      <w:sdtPr>
        <w:rPr>
          <w:i/>
          <w:color w:val="808080" w:themeColor="background1" w:themeShade="80"/>
        </w:rPr>
        <w:alias w:val="Title"/>
        <w:tag w:val=""/>
        <w:id w:val="1870877995"/>
        <w:placeholder>
          <w:docPart w:val="30D58CEBF9744B91834E7AC8FE32D5A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AF68B0">
          <w:rPr>
            <w:i/>
            <w:color w:val="808080" w:themeColor="background1" w:themeShade="80"/>
          </w:rPr>
          <w:t>Lab 2 – Feasibility Model Phase 2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BA2E0E"/>
    <w:multiLevelType w:val="hybridMultilevel"/>
    <w:tmpl w:val="2BE447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AD2781"/>
    <w:multiLevelType w:val="hybridMultilevel"/>
    <w:tmpl w:val="595ECCA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106C9A"/>
    <w:multiLevelType w:val="hybridMultilevel"/>
    <w:tmpl w:val="32E032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A20140"/>
    <w:multiLevelType w:val="hybridMultilevel"/>
    <w:tmpl w:val="217E27BE"/>
    <w:lvl w:ilvl="0" w:tplc="2C38C8D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51E409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50434E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020DDE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DD8BA1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3AE100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E4E9C2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EAC85B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C46194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4383424B"/>
    <w:multiLevelType w:val="hybridMultilevel"/>
    <w:tmpl w:val="1876C8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FC0408"/>
    <w:multiLevelType w:val="hybridMultilevel"/>
    <w:tmpl w:val="AE4651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4"/>
  </w:num>
  <w:num w:numId="5">
    <w:abstractNumId w:val="3"/>
  </w:num>
  <w:num w:numId="6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MjeyNDAzMTI1NzRR0lEKTi0uzszPAykwrAUAtzwEvSwAAAA="/>
  </w:docVars>
  <w:rsids>
    <w:rsidRoot w:val="00B50670"/>
    <w:rsid w:val="0000070C"/>
    <w:rsid w:val="00003301"/>
    <w:rsid w:val="0000578E"/>
    <w:rsid w:val="000062E7"/>
    <w:rsid w:val="000068B9"/>
    <w:rsid w:val="00014C52"/>
    <w:rsid w:val="00016FAF"/>
    <w:rsid w:val="000172F7"/>
    <w:rsid w:val="00023C00"/>
    <w:rsid w:val="0002746E"/>
    <w:rsid w:val="00030FE5"/>
    <w:rsid w:val="000325C3"/>
    <w:rsid w:val="00032D3B"/>
    <w:rsid w:val="00037699"/>
    <w:rsid w:val="00037B11"/>
    <w:rsid w:val="00041330"/>
    <w:rsid w:val="00043DA1"/>
    <w:rsid w:val="00043FE4"/>
    <w:rsid w:val="000473E2"/>
    <w:rsid w:val="00047802"/>
    <w:rsid w:val="00047BB6"/>
    <w:rsid w:val="00047EAD"/>
    <w:rsid w:val="00050521"/>
    <w:rsid w:val="000511D4"/>
    <w:rsid w:val="00056928"/>
    <w:rsid w:val="000571AD"/>
    <w:rsid w:val="000630AE"/>
    <w:rsid w:val="00080167"/>
    <w:rsid w:val="00080AB1"/>
    <w:rsid w:val="00083876"/>
    <w:rsid w:val="0008748C"/>
    <w:rsid w:val="000915B9"/>
    <w:rsid w:val="0009445A"/>
    <w:rsid w:val="000961DA"/>
    <w:rsid w:val="00097C46"/>
    <w:rsid w:val="000A065A"/>
    <w:rsid w:val="000A3561"/>
    <w:rsid w:val="000A35BB"/>
    <w:rsid w:val="000A4753"/>
    <w:rsid w:val="000A476D"/>
    <w:rsid w:val="000A6B6C"/>
    <w:rsid w:val="000B0511"/>
    <w:rsid w:val="000B1389"/>
    <w:rsid w:val="000B48DF"/>
    <w:rsid w:val="000B64A2"/>
    <w:rsid w:val="000C1D35"/>
    <w:rsid w:val="000C2E23"/>
    <w:rsid w:val="000C4678"/>
    <w:rsid w:val="000C7A9D"/>
    <w:rsid w:val="000C7C39"/>
    <w:rsid w:val="000D07A9"/>
    <w:rsid w:val="000D392F"/>
    <w:rsid w:val="000D3B6A"/>
    <w:rsid w:val="000D4671"/>
    <w:rsid w:val="000E31D3"/>
    <w:rsid w:val="000E3382"/>
    <w:rsid w:val="000F0EF3"/>
    <w:rsid w:val="000F5551"/>
    <w:rsid w:val="000F6EDC"/>
    <w:rsid w:val="000F781E"/>
    <w:rsid w:val="001013FF"/>
    <w:rsid w:val="00103C6A"/>
    <w:rsid w:val="00106150"/>
    <w:rsid w:val="00106A60"/>
    <w:rsid w:val="0010796E"/>
    <w:rsid w:val="0011058F"/>
    <w:rsid w:val="001165AC"/>
    <w:rsid w:val="00120EEB"/>
    <w:rsid w:val="00123295"/>
    <w:rsid w:val="00123CAA"/>
    <w:rsid w:val="001251F0"/>
    <w:rsid w:val="00125BD7"/>
    <w:rsid w:val="00126702"/>
    <w:rsid w:val="0013169F"/>
    <w:rsid w:val="00131885"/>
    <w:rsid w:val="0013235C"/>
    <w:rsid w:val="00132A48"/>
    <w:rsid w:val="001335B6"/>
    <w:rsid w:val="00133A8E"/>
    <w:rsid w:val="001402A9"/>
    <w:rsid w:val="00141F00"/>
    <w:rsid w:val="0014318F"/>
    <w:rsid w:val="001436A7"/>
    <w:rsid w:val="001456F3"/>
    <w:rsid w:val="001458E9"/>
    <w:rsid w:val="00147D8D"/>
    <w:rsid w:val="00152470"/>
    <w:rsid w:val="00153ACF"/>
    <w:rsid w:val="00156199"/>
    <w:rsid w:val="001567F4"/>
    <w:rsid w:val="00157511"/>
    <w:rsid w:val="001602A0"/>
    <w:rsid w:val="00160302"/>
    <w:rsid w:val="00160645"/>
    <w:rsid w:val="00160F82"/>
    <w:rsid w:val="00163533"/>
    <w:rsid w:val="00163A8D"/>
    <w:rsid w:val="00163EC4"/>
    <w:rsid w:val="00166E14"/>
    <w:rsid w:val="001707A1"/>
    <w:rsid w:val="001715F5"/>
    <w:rsid w:val="001716C7"/>
    <w:rsid w:val="001817A6"/>
    <w:rsid w:val="00184C3C"/>
    <w:rsid w:val="00186DF6"/>
    <w:rsid w:val="00191298"/>
    <w:rsid w:val="001932E0"/>
    <w:rsid w:val="00194E1D"/>
    <w:rsid w:val="001A3C85"/>
    <w:rsid w:val="001A692C"/>
    <w:rsid w:val="001B0CDA"/>
    <w:rsid w:val="001B1EB9"/>
    <w:rsid w:val="001B46DD"/>
    <w:rsid w:val="001C4360"/>
    <w:rsid w:val="001C5F9B"/>
    <w:rsid w:val="001C66F3"/>
    <w:rsid w:val="001D0D98"/>
    <w:rsid w:val="001D176A"/>
    <w:rsid w:val="001D2CD9"/>
    <w:rsid w:val="001D34CE"/>
    <w:rsid w:val="001D4A22"/>
    <w:rsid w:val="001D5700"/>
    <w:rsid w:val="001D771C"/>
    <w:rsid w:val="001E0089"/>
    <w:rsid w:val="001E063B"/>
    <w:rsid w:val="001E0FD4"/>
    <w:rsid w:val="001E2527"/>
    <w:rsid w:val="001E3E5D"/>
    <w:rsid w:val="001E4732"/>
    <w:rsid w:val="001E4B9A"/>
    <w:rsid w:val="001E708A"/>
    <w:rsid w:val="001F6C59"/>
    <w:rsid w:val="001F7D7B"/>
    <w:rsid w:val="00202E99"/>
    <w:rsid w:val="00203C97"/>
    <w:rsid w:val="002054AB"/>
    <w:rsid w:val="002079C1"/>
    <w:rsid w:val="002105C0"/>
    <w:rsid w:val="00213F1A"/>
    <w:rsid w:val="002143F3"/>
    <w:rsid w:val="002158FB"/>
    <w:rsid w:val="00215E86"/>
    <w:rsid w:val="00215F57"/>
    <w:rsid w:val="0022019A"/>
    <w:rsid w:val="0022023A"/>
    <w:rsid w:val="00223F4D"/>
    <w:rsid w:val="00223FEB"/>
    <w:rsid w:val="00225D75"/>
    <w:rsid w:val="002313F2"/>
    <w:rsid w:val="002322BD"/>
    <w:rsid w:val="002359E9"/>
    <w:rsid w:val="00235B22"/>
    <w:rsid w:val="00244C31"/>
    <w:rsid w:val="00246A46"/>
    <w:rsid w:val="0025132D"/>
    <w:rsid w:val="00253052"/>
    <w:rsid w:val="00253CC1"/>
    <w:rsid w:val="00256B18"/>
    <w:rsid w:val="002574B8"/>
    <w:rsid w:val="00261B62"/>
    <w:rsid w:val="00271010"/>
    <w:rsid w:val="002749D6"/>
    <w:rsid w:val="00280506"/>
    <w:rsid w:val="00283DF8"/>
    <w:rsid w:val="0028794A"/>
    <w:rsid w:val="002922C1"/>
    <w:rsid w:val="0029372E"/>
    <w:rsid w:val="00294820"/>
    <w:rsid w:val="0029668E"/>
    <w:rsid w:val="00297350"/>
    <w:rsid w:val="002977D1"/>
    <w:rsid w:val="002A019A"/>
    <w:rsid w:val="002A22F1"/>
    <w:rsid w:val="002A2C82"/>
    <w:rsid w:val="002B51F0"/>
    <w:rsid w:val="002B65EE"/>
    <w:rsid w:val="002C0641"/>
    <w:rsid w:val="002C3381"/>
    <w:rsid w:val="002C3651"/>
    <w:rsid w:val="002C42BA"/>
    <w:rsid w:val="002C5447"/>
    <w:rsid w:val="002D0397"/>
    <w:rsid w:val="002D0A34"/>
    <w:rsid w:val="002D0AEE"/>
    <w:rsid w:val="002D15AD"/>
    <w:rsid w:val="002D1E70"/>
    <w:rsid w:val="002D3329"/>
    <w:rsid w:val="002D49D8"/>
    <w:rsid w:val="002D4F71"/>
    <w:rsid w:val="002D62B6"/>
    <w:rsid w:val="002E0C1F"/>
    <w:rsid w:val="002E1106"/>
    <w:rsid w:val="002E5AAB"/>
    <w:rsid w:val="002E7A21"/>
    <w:rsid w:val="002F2EAE"/>
    <w:rsid w:val="002F3DB5"/>
    <w:rsid w:val="002F7C25"/>
    <w:rsid w:val="00300696"/>
    <w:rsid w:val="00300B4B"/>
    <w:rsid w:val="00303685"/>
    <w:rsid w:val="0030626A"/>
    <w:rsid w:val="0030687E"/>
    <w:rsid w:val="00311966"/>
    <w:rsid w:val="00312E03"/>
    <w:rsid w:val="00314686"/>
    <w:rsid w:val="00316A09"/>
    <w:rsid w:val="0032261C"/>
    <w:rsid w:val="003235D7"/>
    <w:rsid w:val="0033142E"/>
    <w:rsid w:val="003338E9"/>
    <w:rsid w:val="00337932"/>
    <w:rsid w:val="003414FD"/>
    <w:rsid w:val="003418BD"/>
    <w:rsid w:val="003426EB"/>
    <w:rsid w:val="00351CBA"/>
    <w:rsid w:val="00352F31"/>
    <w:rsid w:val="00356490"/>
    <w:rsid w:val="003626DB"/>
    <w:rsid w:val="00362CBF"/>
    <w:rsid w:val="00366ABA"/>
    <w:rsid w:val="00366B90"/>
    <w:rsid w:val="00366E09"/>
    <w:rsid w:val="00370014"/>
    <w:rsid w:val="00371241"/>
    <w:rsid w:val="003718EA"/>
    <w:rsid w:val="003723A2"/>
    <w:rsid w:val="003736CB"/>
    <w:rsid w:val="00376DA3"/>
    <w:rsid w:val="00381D20"/>
    <w:rsid w:val="00384F9A"/>
    <w:rsid w:val="00386D68"/>
    <w:rsid w:val="00392A09"/>
    <w:rsid w:val="0039347A"/>
    <w:rsid w:val="003940EF"/>
    <w:rsid w:val="00395D3D"/>
    <w:rsid w:val="003A2A9E"/>
    <w:rsid w:val="003A4577"/>
    <w:rsid w:val="003A7512"/>
    <w:rsid w:val="003B1D08"/>
    <w:rsid w:val="003B2B41"/>
    <w:rsid w:val="003B372D"/>
    <w:rsid w:val="003B3C0C"/>
    <w:rsid w:val="003B6431"/>
    <w:rsid w:val="003C06D2"/>
    <w:rsid w:val="003C0A75"/>
    <w:rsid w:val="003C119B"/>
    <w:rsid w:val="003C1D4C"/>
    <w:rsid w:val="003C3D1F"/>
    <w:rsid w:val="003C4B51"/>
    <w:rsid w:val="003C548D"/>
    <w:rsid w:val="003C65A0"/>
    <w:rsid w:val="003C6E1A"/>
    <w:rsid w:val="003C74ED"/>
    <w:rsid w:val="003D296A"/>
    <w:rsid w:val="003D5926"/>
    <w:rsid w:val="003D7BF6"/>
    <w:rsid w:val="003D7D70"/>
    <w:rsid w:val="003D7F11"/>
    <w:rsid w:val="003E1407"/>
    <w:rsid w:val="003E2B02"/>
    <w:rsid w:val="003F21D6"/>
    <w:rsid w:val="003F3021"/>
    <w:rsid w:val="003F315C"/>
    <w:rsid w:val="003F59B2"/>
    <w:rsid w:val="0040003B"/>
    <w:rsid w:val="004000C2"/>
    <w:rsid w:val="0040024B"/>
    <w:rsid w:val="00401858"/>
    <w:rsid w:val="004032A4"/>
    <w:rsid w:val="004101D4"/>
    <w:rsid w:val="0041085F"/>
    <w:rsid w:val="00414526"/>
    <w:rsid w:val="00414ED1"/>
    <w:rsid w:val="00424797"/>
    <w:rsid w:val="0043312F"/>
    <w:rsid w:val="0043421B"/>
    <w:rsid w:val="0043560F"/>
    <w:rsid w:val="00435DD2"/>
    <w:rsid w:val="004422AB"/>
    <w:rsid w:val="0044242A"/>
    <w:rsid w:val="004441F8"/>
    <w:rsid w:val="00447293"/>
    <w:rsid w:val="0044792E"/>
    <w:rsid w:val="00451806"/>
    <w:rsid w:val="004530FC"/>
    <w:rsid w:val="004538CA"/>
    <w:rsid w:val="00454763"/>
    <w:rsid w:val="00455141"/>
    <w:rsid w:val="00455DE9"/>
    <w:rsid w:val="00457D1D"/>
    <w:rsid w:val="00457D27"/>
    <w:rsid w:val="004601FC"/>
    <w:rsid w:val="00460BA4"/>
    <w:rsid w:val="00462423"/>
    <w:rsid w:val="00464AC5"/>
    <w:rsid w:val="00465C7A"/>
    <w:rsid w:val="00465CAF"/>
    <w:rsid w:val="004672E8"/>
    <w:rsid w:val="00471CD4"/>
    <w:rsid w:val="004757EA"/>
    <w:rsid w:val="00483829"/>
    <w:rsid w:val="0048692D"/>
    <w:rsid w:val="00486A34"/>
    <w:rsid w:val="00490366"/>
    <w:rsid w:val="004924A3"/>
    <w:rsid w:val="00493E36"/>
    <w:rsid w:val="00495E16"/>
    <w:rsid w:val="004A19B3"/>
    <w:rsid w:val="004A251E"/>
    <w:rsid w:val="004A373A"/>
    <w:rsid w:val="004A4543"/>
    <w:rsid w:val="004A5311"/>
    <w:rsid w:val="004B03FE"/>
    <w:rsid w:val="004B09DB"/>
    <w:rsid w:val="004B209C"/>
    <w:rsid w:val="004B2D71"/>
    <w:rsid w:val="004B5E6F"/>
    <w:rsid w:val="004B6186"/>
    <w:rsid w:val="004C1EEA"/>
    <w:rsid w:val="004C1F35"/>
    <w:rsid w:val="004D0610"/>
    <w:rsid w:val="004D10AC"/>
    <w:rsid w:val="004D252D"/>
    <w:rsid w:val="004D26AD"/>
    <w:rsid w:val="004D28E0"/>
    <w:rsid w:val="004D3416"/>
    <w:rsid w:val="004D4D89"/>
    <w:rsid w:val="004E25AA"/>
    <w:rsid w:val="004E3EC7"/>
    <w:rsid w:val="004E421F"/>
    <w:rsid w:val="004F14AC"/>
    <w:rsid w:val="004F3BFB"/>
    <w:rsid w:val="004F5255"/>
    <w:rsid w:val="004F65DB"/>
    <w:rsid w:val="00500D03"/>
    <w:rsid w:val="00500D64"/>
    <w:rsid w:val="005010D8"/>
    <w:rsid w:val="00501D82"/>
    <w:rsid w:val="00502A3B"/>
    <w:rsid w:val="00503AA0"/>
    <w:rsid w:val="005049DC"/>
    <w:rsid w:val="00505CEC"/>
    <w:rsid w:val="00510BA7"/>
    <w:rsid w:val="00510DC2"/>
    <w:rsid w:val="00514268"/>
    <w:rsid w:val="0051466B"/>
    <w:rsid w:val="0051556F"/>
    <w:rsid w:val="00516FC3"/>
    <w:rsid w:val="005227CC"/>
    <w:rsid w:val="00526F24"/>
    <w:rsid w:val="00527362"/>
    <w:rsid w:val="0052768F"/>
    <w:rsid w:val="0052772B"/>
    <w:rsid w:val="00530345"/>
    <w:rsid w:val="00533B5F"/>
    <w:rsid w:val="005345A9"/>
    <w:rsid w:val="00536A2E"/>
    <w:rsid w:val="00543E99"/>
    <w:rsid w:val="00545047"/>
    <w:rsid w:val="00545AD6"/>
    <w:rsid w:val="00546A16"/>
    <w:rsid w:val="00552496"/>
    <w:rsid w:val="00553CB8"/>
    <w:rsid w:val="00554413"/>
    <w:rsid w:val="00554566"/>
    <w:rsid w:val="0055715B"/>
    <w:rsid w:val="00560647"/>
    <w:rsid w:val="0056135C"/>
    <w:rsid w:val="00563F88"/>
    <w:rsid w:val="00564A2F"/>
    <w:rsid w:val="00564AD7"/>
    <w:rsid w:val="005718F4"/>
    <w:rsid w:val="00572A53"/>
    <w:rsid w:val="00572E48"/>
    <w:rsid w:val="0057424B"/>
    <w:rsid w:val="00574B66"/>
    <w:rsid w:val="00582744"/>
    <w:rsid w:val="00585F55"/>
    <w:rsid w:val="00587463"/>
    <w:rsid w:val="005900AB"/>
    <w:rsid w:val="005978C4"/>
    <w:rsid w:val="0059DADC"/>
    <w:rsid w:val="005A0529"/>
    <w:rsid w:val="005A0AA3"/>
    <w:rsid w:val="005A30F5"/>
    <w:rsid w:val="005A34C9"/>
    <w:rsid w:val="005A4BE2"/>
    <w:rsid w:val="005A6FA8"/>
    <w:rsid w:val="005B2018"/>
    <w:rsid w:val="005B2DCE"/>
    <w:rsid w:val="005B31A1"/>
    <w:rsid w:val="005B3DFD"/>
    <w:rsid w:val="005B45E5"/>
    <w:rsid w:val="005B544D"/>
    <w:rsid w:val="005B60AD"/>
    <w:rsid w:val="005B76EE"/>
    <w:rsid w:val="005B7D38"/>
    <w:rsid w:val="005B7DD4"/>
    <w:rsid w:val="005C062E"/>
    <w:rsid w:val="005C4A30"/>
    <w:rsid w:val="005C7765"/>
    <w:rsid w:val="005D4D3C"/>
    <w:rsid w:val="005D53D8"/>
    <w:rsid w:val="005D5BF2"/>
    <w:rsid w:val="005D5E1A"/>
    <w:rsid w:val="005D60DC"/>
    <w:rsid w:val="005E197A"/>
    <w:rsid w:val="005E223E"/>
    <w:rsid w:val="005E278D"/>
    <w:rsid w:val="005E2CEC"/>
    <w:rsid w:val="005E2EC0"/>
    <w:rsid w:val="005E3187"/>
    <w:rsid w:val="005E445D"/>
    <w:rsid w:val="005E7970"/>
    <w:rsid w:val="005E7996"/>
    <w:rsid w:val="005F0BAF"/>
    <w:rsid w:val="005F4238"/>
    <w:rsid w:val="005F6E00"/>
    <w:rsid w:val="005F7D27"/>
    <w:rsid w:val="006007FF"/>
    <w:rsid w:val="006021C8"/>
    <w:rsid w:val="006026FA"/>
    <w:rsid w:val="00603084"/>
    <w:rsid w:val="00606E2D"/>
    <w:rsid w:val="0060723A"/>
    <w:rsid w:val="0061327C"/>
    <w:rsid w:val="00613554"/>
    <w:rsid w:val="006163BC"/>
    <w:rsid w:val="00621D8F"/>
    <w:rsid w:val="00622DD6"/>
    <w:rsid w:val="006230C2"/>
    <w:rsid w:val="006233A6"/>
    <w:rsid w:val="00623A09"/>
    <w:rsid w:val="006240F2"/>
    <w:rsid w:val="00624194"/>
    <w:rsid w:val="00624648"/>
    <w:rsid w:val="00626AB5"/>
    <w:rsid w:val="00631BF1"/>
    <w:rsid w:val="006321F1"/>
    <w:rsid w:val="00633C01"/>
    <w:rsid w:val="0063579D"/>
    <w:rsid w:val="00637B14"/>
    <w:rsid w:val="006406DA"/>
    <w:rsid w:val="00640BDE"/>
    <w:rsid w:val="00641C31"/>
    <w:rsid w:val="0064342B"/>
    <w:rsid w:val="00643A8E"/>
    <w:rsid w:val="00644308"/>
    <w:rsid w:val="00645D4A"/>
    <w:rsid w:val="00647F5E"/>
    <w:rsid w:val="006502CE"/>
    <w:rsid w:val="0065156E"/>
    <w:rsid w:val="0065172B"/>
    <w:rsid w:val="0065310E"/>
    <w:rsid w:val="006535CD"/>
    <w:rsid w:val="006629B6"/>
    <w:rsid w:val="00663111"/>
    <w:rsid w:val="0066449E"/>
    <w:rsid w:val="006645D6"/>
    <w:rsid w:val="00664EE4"/>
    <w:rsid w:val="00665F25"/>
    <w:rsid w:val="00666DB6"/>
    <w:rsid w:val="00674B9C"/>
    <w:rsid w:val="00676210"/>
    <w:rsid w:val="0067766C"/>
    <w:rsid w:val="00677D00"/>
    <w:rsid w:val="00681815"/>
    <w:rsid w:val="00683C32"/>
    <w:rsid w:val="00684D03"/>
    <w:rsid w:val="006857CB"/>
    <w:rsid w:val="0068684B"/>
    <w:rsid w:val="00690273"/>
    <w:rsid w:val="00690E64"/>
    <w:rsid w:val="00691754"/>
    <w:rsid w:val="00692D58"/>
    <w:rsid w:val="0069412C"/>
    <w:rsid w:val="00694289"/>
    <w:rsid w:val="00694896"/>
    <w:rsid w:val="006972FD"/>
    <w:rsid w:val="006A1A57"/>
    <w:rsid w:val="006A2A3F"/>
    <w:rsid w:val="006A4672"/>
    <w:rsid w:val="006A5561"/>
    <w:rsid w:val="006A5EBC"/>
    <w:rsid w:val="006A6564"/>
    <w:rsid w:val="006A6803"/>
    <w:rsid w:val="006A6987"/>
    <w:rsid w:val="006A6A5B"/>
    <w:rsid w:val="006A76B0"/>
    <w:rsid w:val="006A79AE"/>
    <w:rsid w:val="006B2007"/>
    <w:rsid w:val="006B22C0"/>
    <w:rsid w:val="006B4628"/>
    <w:rsid w:val="006B47B2"/>
    <w:rsid w:val="006B54D1"/>
    <w:rsid w:val="006B63B2"/>
    <w:rsid w:val="006B6539"/>
    <w:rsid w:val="006B6D16"/>
    <w:rsid w:val="006C11A8"/>
    <w:rsid w:val="006C181B"/>
    <w:rsid w:val="006C1A38"/>
    <w:rsid w:val="006C3FCB"/>
    <w:rsid w:val="006C4380"/>
    <w:rsid w:val="006D10EF"/>
    <w:rsid w:val="006D30E1"/>
    <w:rsid w:val="006D5FA5"/>
    <w:rsid w:val="006D762C"/>
    <w:rsid w:val="006E0F00"/>
    <w:rsid w:val="006E210B"/>
    <w:rsid w:val="006E40BC"/>
    <w:rsid w:val="006E54DA"/>
    <w:rsid w:val="006F1A17"/>
    <w:rsid w:val="006F20A2"/>
    <w:rsid w:val="006F2A6F"/>
    <w:rsid w:val="006F5389"/>
    <w:rsid w:val="006F62FE"/>
    <w:rsid w:val="006F69B9"/>
    <w:rsid w:val="006F6B1A"/>
    <w:rsid w:val="006F7BB2"/>
    <w:rsid w:val="007001B5"/>
    <w:rsid w:val="00700E9C"/>
    <w:rsid w:val="00701ADA"/>
    <w:rsid w:val="00704C0E"/>
    <w:rsid w:val="0070544A"/>
    <w:rsid w:val="007070DA"/>
    <w:rsid w:val="00711C26"/>
    <w:rsid w:val="00712677"/>
    <w:rsid w:val="00712D7D"/>
    <w:rsid w:val="00720368"/>
    <w:rsid w:val="00724E01"/>
    <w:rsid w:val="007260EF"/>
    <w:rsid w:val="00734B1A"/>
    <w:rsid w:val="007354E6"/>
    <w:rsid w:val="007369CF"/>
    <w:rsid w:val="00736D39"/>
    <w:rsid w:val="00736E81"/>
    <w:rsid w:val="00737571"/>
    <w:rsid w:val="00742841"/>
    <w:rsid w:val="00745EC1"/>
    <w:rsid w:val="007469AA"/>
    <w:rsid w:val="0074713A"/>
    <w:rsid w:val="00754470"/>
    <w:rsid w:val="00754818"/>
    <w:rsid w:val="00757ADA"/>
    <w:rsid w:val="00767046"/>
    <w:rsid w:val="00767627"/>
    <w:rsid w:val="0077316D"/>
    <w:rsid w:val="00773708"/>
    <w:rsid w:val="00773EEE"/>
    <w:rsid w:val="00774A21"/>
    <w:rsid w:val="00775D7B"/>
    <w:rsid w:val="00776B84"/>
    <w:rsid w:val="00780DAB"/>
    <w:rsid w:val="00780F49"/>
    <w:rsid w:val="007828BE"/>
    <w:rsid w:val="007829EE"/>
    <w:rsid w:val="00785758"/>
    <w:rsid w:val="00786F15"/>
    <w:rsid w:val="00787F96"/>
    <w:rsid w:val="0079005E"/>
    <w:rsid w:val="00792E54"/>
    <w:rsid w:val="007A0436"/>
    <w:rsid w:val="007A2BC8"/>
    <w:rsid w:val="007A308E"/>
    <w:rsid w:val="007A4169"/>
    <w:rsid w:val="007A5AD6"/>
    <w:rsid w:val="007A618A"/>
    <w:rsid w:val="007A6717"/>
    <w:rsid w:val="007A7D90"/>
    <w:rsid w:val="007B29B1"/>
    <w:rsid w:val="007B56EE"/>
    <w:rsid w:val="007C1D91"/>
    <w:rsid w:val="007C22CF"/>
    <w:rsid w:val="007C2645"/>
    <w:rsid w:val="007C3C25"/>
    <w:rsid w:val="007C4976"/>
    <w:rsid w:val="007C701E"/>
    <w:rsid w:val="007C75A8"/>
    <w:rsid w:val="007C7A7E"/>
    <w:rsid w:val="007D368E"/>
    <w:rsid w:val="007D4606"/>
    <w:rsid w:val="007D586D"/>
    <w:rsid w:val="007D60A5"/>
    <w:rsid w:val="007DB460"/>
    <w:rsid w:val="007E06DF"/>
    <w:rsid w:val="007E0EC0"/>
    <w:rsid w:val="007E1629"/>
    <w:rsid w:val="007E6ACB"/>
    <w:rsid w:val="007F0A09"/>
    <w:rsid w:val="007F2D34"/>
    <w:rsid w:val="007F3AA3"/>
    <w:rsid w:val="007F7F94"/>
    <w:rsid w:val="00804C05"/>
    <w:rsid w:val="00806D98"/>
    <w:rsid w:val="008127D9"/>
    <w:rsid w:val="00813161"/>
    <w:rsid w:val="00814162"/>
    <w:rsid w:val="00816B90"/>
    <w:rsid w:val="00817CD0"/>
    <w:rsid w:val="00820FEC"/>
    <w:rsid w:val="008352C1"/>
    <w:rsid w:val="00837D3E"/>
    <w:rsid w:val="0084294D"/>
    <w:rsid w:val="00845657"/>
    <w:rsid w:val="00851767"/>
    <w:rsid w:val="00855F0C"/>
    <w:rsid w:val="00856BCC"/>
    <w:rsid w:val="00860502"/>
    <w:rsid w:val="00862D73"/>
    <w:rsid w:val="00866769"/>
    <w:rsid w:val="00867443"/>
    <w:rsid w:val="008679AE"/>
    <w:rsid w:val="00867C49"/>
    <w:rsid w:val="00870F76"/>
    <w:rsid w:val="00873B97"/>
    <w:rsid w:val="008767C5"/>
    <w:rsid w:val="0087755E"/>
    <w:rsid w:val="008778D2"/>
    <w:rsid w:val="008801A0"/>
    <w:rsid w:val="00881879"/>
    <w:rsid w:val="00883060"/>
    <w:rsid w:val="00884785"/>
    <w:rsid w:val="0088768C"/>
    <w:rsid w:val="00891AAB"/>
    <w:rsid w:val="00891F55"/>
    <w:rsid w:val="00892F43"/>
    <w:rsid w:val="00895C65"/>
    <w:rsid w:val="00896292"/>
    <w:rsid w:val="0089751E"/>
    <w:rsid w:val="00897F23"/>
    <w:rsid w:val="00897F7D"/>
    <w:rsid w:val="008A01B6"/>
    <w:rsid w:val="008A0B0D"/>
    <w:rsid w:val="008A3696"/>
    <w:rsid w:val="008A5C3A"/>
    <w:rsid w:val="008A74B6"/>
    <w:rsid w:val="008B3B4D"/>
    <w:rsid w:val="008B3F19"/>
    <w:rsid w:val="008B5739"/>
    <w:rsid w:val="008B6A19"/>
    <w:rsid w:val="008B6EC8"/>
    <w:rsid w:val="008B7283"/>
    <w:rsid w:val="008C01EB"/>
    <w:rsid w:val="008C0316"/>
    <w:rsid w:val="008C0561"/>
    <w:rsid w:val="008C5255"/>
    <w:rsid w:val="008C603D"/>
    <w:rsid w:val="008C77AB"/>
    <w:rsid w:val="008C7BBB"/>
    <w:rsid w:val="008D2CBA"/>
    <w:rsid w:val="008D36D4"/>
    <w:rsid w:val="008D4575"/>
    <w:rsid w:val="008D56F4"/>
    <w:rsid w:val="008D5A04"/>
    <w:rsid w:val="008D67C2"/>
    <w:rsid w:val="008D731E"/>
    <w:rsid w:val="008E0005"/>
    <w:rsid w:val="008E1EFB"/>
    <w:rsid w:val="008E568F"/>
    <w:rsid w:val="008E5FED"/>
    <w:rsid w:val="008F3E97"/>
    <w:rsid w:val="008F3EF2"/>
    <w:rsid w:val="008F4713"/>
    <w:rsid w:val="008F6ED0"/>
    <w:rsid w:val="00902ADD"/>
    <w:rsid w:val="00906BA0"/>
    <w:rsid w:val="009111C9"/>
    <w:rsid w:val="00912AA3"/>
    <w:rsid w:val="00915674"/>
    <w:rsid w:val="00916811"/>
    <w:rsid w:val="00921058"/>
    <w:rsid w:val="00922AAE"/>
    <w:rsid w:val="00924076"/>
    <w:rsid w:val="00924358"/>
    <w:rsid w:val="00927E4F"/>
    <w:rsid w:val="009311CE"/>
    <w:rsid w:val="00932F40"/>
    <w:rsid w:val="00933293"/>
    <w:rsid w:val="00940CAB"/>
    <w:rsid w:val="009424CD"/>
    <w:rsid w:val="00943AC1"/>
    <w:rsid w:val="009445F0"/>
    <w:rsid w:val="0095118B"/>
    <w:rsid w:val="00952715"/>
    <w:rsid w:val="00954F87"/>
    <w:rsid w:val="00955735"/>
    <w:rsid w:val="00957714"/>
    <w:rsid w:val="0096234E"/>
    <w:rsid w:val="0096270E"/>
    <w:rsid w:val="00962C46"/>
    <w:rsid w:val="00967978"/>
    <w:rsid w:val="00971BBC"/>
    <w:rsid w:val="00976DB0"/>
    <w:rsid w:val="00977E80"/>
    <w:rsid w:val="00985B3F"/>
    <w:rsid w:val="00986BBF"/>
    <w:rsid w:val="00990F2A"/>
    <w:rsid w:val="00992648"/>
    <w:rsid w:val="009933CF"/>
    <w:rsid w:val="00993D0E"/>
    <w:rsid w:val="00996BD7"/>
    <w:rsid w:val="00996E60"/>
    <w:rsid w:val="009A0EF7"/>
    <w:rsid w:val="009A3935"/>
    <w:rsid w:val="009A3BE8"/>
    <w:rsid w:val="009A3EC2"/>
    <w:rsid w:val="009A4B0A"/>
    <w:rsid w:val="009B4697"/>
    <w:rsid w:val="009C005A"/>
    <w:rsid w:val="009C1C58"/>
    <w:rsid w:val="009C2429"/>
    <w:rsid w:val="009C29D3"/>
    <w:rsid w:val="009C29EC"/>
    <w:rsid w:val="009C6B48"/>
    <w:rsid w:val="009C7EB6"/>
    <w:rsid w:val="009D0EC4"/>
    <w:rsid w:val="009D3223"/>
    <w:rsid w:val="009D5FC5"/>
    <w:rsid w:val="009D6A59"/>
    <w:rsid w:val="009E0BB1"/>
    <w:rsid w:val="009E200A"/>
    <w:rsid w:val="009E4327"/>
    <w:rsid w:val="009E5C7F"/>
    <w:rsid w:val="009E7FD8"/>
    <w:rsid w:val="009F05C7"/>
    <w:rsid w:val="009F0727"/>
    <w:rsid w:val="009F176D"/>
    <w:rsid w:val="009F4BA0"/>
    <w:rsid w:val="009F4CBE"/>
    <w:rsid w:val="009F4CF5"/>
    <w:rsid w:val="009F5561"/>
    <w:rsid w:val="009F5E85"/>
    <w:rsid w:val="009F6317"/>
    <w:rsid w:val="00A025AD"/>
    <w:rsid w:val="00A070E7"/>
    <w:rsid w:val="00A11A9A"/>
    <w:rsid w:val="00A123A0"/>
    <w:rsid w:val="00A12DDB"/>
    <w:rsid w:val="00A14662"/>
    <w:rsid w:val="00A1665A"/>
    <w:rsid w:val="00A17A42"/>
    <w:rsid w:val="00A2054A"/>
    <w:rsid w:val="00A21CD4"/>
    <w:rsid w:val="00A2793D"/>
    <w:rsid w:val="00A302B5"/>
    <w:rsid w:val="00A317AE"/>
    <w:rsid w:val="00A33522"/>
    <w:rsid w:val="00A3393C"/>
    <w:rsid w:val="00A33CCE"/>
    <w:rsid w:val="00A3792E"/>
    <w:rsid w:val="00A37CDE"/>
    <w:rsid w:val="00A461AA"/>
    <w:rsid w:val="00A46488"/>
    <w:rsid w:val="00A46CDB"/>
    <w:rsid w:val="00A50F40"/>
    <w:rsid w:val="00A50FBF"/>
    <w:rsid w:val="00A52E9F"/>
    <w:rsid w:val="00A54F5B"/>
    <w:rsid w:val="00A555DB"/>
    <w:rsid w:val="00A56E8A"/>
    <w:rsid w:val="00A57575"/>
    <w:rsid w:val="00A602D2"/>
    <w:rsid w:val="00A628B1"/>
    <w:rsid w:val="00A729BD"/>
    <w:rsid w:val="00A74866"/>
    <w:rsid w:val="00A75BBD"/>
    <w:rsid w:val="00A80B7C"/>
    <w:rsid w:val="00A81206"/>
    <w:rsid w:val="00A81A3D"/>
    <w:rsid w:val="00A83231"/>
    <w:rsid w:val="00A86639"/>
    <w:rsid w:val="00A86E06"/>
    <w:rsid w:val="00A90EE1"/>
    <w:rsid w:val="00A91540"/>
    <w:rsid w:val="00A930F9"/>
    <w:rsid w:val="00A962A7"/>
    <w:rsid w:val="00AA29AD"/>
    <w:rsid w:val="00AA391F"/>
    <w:rsid w:val="00AA7BC9"/>
    <w:rsid w:val="00AA7C3D"/>
    <w:rsid w:val="00AB1305"/>
    <w:rsid w:val="00AB36EA"/>
    <w:rsid w:val="00AB4E86"/>
    <w:rsid w:val="00AC0F51"/>
    <w:rsid w:val="00AC6F9E"/>
    <w:rsid w:val="00AC79AA"/>
    <w:rsid w:val="00AD1D95"/>
    <w:rsid w:val="00AD6D84"/>
    <w:rsid w:val="00AE4F9A"/>
    <w:rsid w:val="00AE562A"/>
    <w:rsid w:val="00AE72A0"/>
    <w:rsid w:val="00AF2425"/>
    <w:rsid w:val="00AF30C3"/>
    <w:rsid w:val="00AF42BA"/>
    <w:rsid w:val="00AF49A5"/>
    <w:rsid w:val="00AF6446"/>
    <w:rsid w:val="00AF68B0"/>
    <w:rsid w:val="00AF6B33"/>
    <w:rsid w:val="00AF7477"/>
    <w:rsid w:val="00B03302"/>
    <w:rsid w:val="00B03F45"/>
    <w:rsid w:val="00B06180"/>
    <w:rsid w:val="00B1064E"/>
    <w:rsid w:val="00B214A6"/>
    <w:rsid w:val="00B24166"/>
    <w:rsid w:val="00B25A7C"/>
    <w:rsid w:val="00B301DD"/>
    <w:rsid w:val="00B3090E"/>
    <w:rsid w:val="00B338AD"/>
    <w:rsid w:val="00B354D1"/>
    <w:rsid w:val="00B36A5B"/>
    <w:rsid w:val="00B40483"/>
    <w:rsid w:val="00B41842"/>
    <w:rsid w:val="00B42368"/>
    <w:rsid w:val="00B47028"/>
    <w:rsid w:val="00B476B4"/>
    <w:rsid w:val="00B50670"/>
    <w:rsid w:val="00B54236"/>
    <w:rsid w:val="00B542D6"/>
    <w:rsid w:val="00B564C3"/>
    <w:rsid w:val="00B567AE"/>
    <w:rsid w:val="00B57993"/>
    <w:rsid w:val="00B60E49"/>
    <w:rsid w:val="00B611B1"/>
    <w:rsid w:val="00B617C3"/>
    <w:rsid w:val="00B64161"/>
    <w:rsid w:val="00B6709E"/>
    <w:rsid w:val="00B677F5"/>
    <w:rsid w:val="00B67BBF"/>
    <w:rsid w:val="00B67FD0"/>
    <w:rsid w:val="00B70873"/>
    <w:rsid w:val="00B719D7"/>
    <w:rsid w:val="00B7305F"/>
    <w:rsid w:val="00B74EBF"/>
    <w:rsid w:val="00B77CB8"/>
    <w:rsid w:val="00B8023C"/>
    <w:rsid w:val="00B824C8"/>
    <w:rsid w:val="00B865C8"/>
    <w:rsid w:val="00B86FF4"/>
    <w:rsid w:val="00B9210E"/>
    <w:rsid w:val="00B92982"/>
    <w:rsid w:val="00B93B00"/>
    <w:rsid w:val="00B95BB3"/>
    <w:rsid w:val="00BA1772"/>
    <w:rsid w:val="00BA1E1D"/>
    <w:rsid w:val="00BA343E"/>
    <w:rsid w:val="00BA4B4E"/>
    <w:rsid w:val="00BA5315"/>
    <w:rsid w:val="00BA743D"/>
    <w:rsid w:val="00BB2623"/>
    <w:rsid w:val="00BB29E2"/>
    <w:rsid w:val="00BB3811"/>
    <w:rsid w:val="00BB704D"/>
    <w:rsid w:val="00BB7172"/>
    <w:rsid w:val="00BB7265"/>
    <w:rsid w:val="00BB7676"/>
    <w:rsid w:val="00BB7C8C"/>
    <w:rsid w:val="00BC11B4"/>
    <w:rsid w:val="00BC4192"/>
    <w:rsid w:val="00BC4B79"/>
    <w:rsid w:val="00BC4C42"/>
    <w:rsid w:val="00BC5495"/>
    <w:rsid w:val="00BC7FB2"/>
    <w:rsid w:val="00BD2F2D"/>
    <w:rsid w:val="00BD39F7"/>
    <w:rsid w:val="00BD4037"/>
    <w:rsid w:val="00BE1E40"/>
    <w:rsid w:val="00BE25F0"/>
    <w:rsid w:val="00BE3068"/>
    <w:rsid w:val="00BE4FAE"/>
    <w:rsid w:val="00BE7D14"/>
    <w:rsid w:val="00BE7D71"/>
    <w:rsid w:val="00BF04E1"/>
    <w:rsid w:val="00BF062E"/>
    <w:rsid w:val="00BF15B2"/>
    <w:rsid w:val="00BF1B65"/>
    <w:rsid w:val="00BF2F3A"/>
    <w:rsid w:val="00BF431A"/>
    <w:rsid w:val="00BF498B"/>
    <w:rsid w:val="00BF58FA"/>
    <w:rsid w:val="00C04201"/>
    <w:rsid w:val="00C0687A"/>
    <w:rsid w:val="00C10BD6"/>
    <w:rsid w:val="00C14969"/>
    <w:rsid w:val="00C2020E"/>
    <w:rsid w:val="00C21497"/>
    <w:rsid w:val="00C22996"/>
    <w:rsid w:val="00C24A83"/>
    <w:rsid w:val="00C313D3"/>
    <w:rsid w:val="00C31F3B"/>
    <w:rsid w:val="00C3368A"/>
    <w:rsid w:val="00C45621"/>
    <w:rsid w:val="00C4C1E1"/>
    <w:rsid w:val="00C5034B"/>
    <w:rsid w:val="00C55693"/>
    <w:rsid w:val="00C56C6A"/>
    <w:rsid w:val="00C60C79"/>
    <w:rsid w:val="00C61D07"/>
    <w:rsid w:val="00C64645"/>
    <w:rsid w:val="00C64B87"/>
    <w:rsid w:val="00C65248"/>
    <w:rsid w:val="00C6735A"/>
    <w:rsid w:val="00C714D2"/>
    <w:rsid w:val="00C731C7"/>
    <w:rsid w:val="00C7481F"/>
    <w:rsid w:val="00C7619C"/>
    <w:rsid w:val="00C763BD"/>
    <w:rsid w:val="00C811F4"/>
    <w:rsid w:val="00C81B36"/>
    <w:rsid w:val="00C83534"/>
    <w:rsid w:val="00C84A83"/>
    <w:rsid w:val="00C85AE4"/>
    <w:rsid w:val="00C85F0C"/>
    <w:rsid w:val="00C9029E"/>
    <w:rsid w:val="00C9231C"/>
    <w:rsid w:val="00C92B98"/>
    <w:rsid w:val="00CA73F6"/>
    <w:rsid w:val="00CA7444"/>
    <w:rsid w:val="00CA7DBC"/>
    <w:rsid w:val="00CB0DB5"/>
    <w:rsid w:val="00CB2837"/>
    <w:rsid w:val="00CB2C1A"/>
    <w:rsid w:val="00CB2F61"/>
    <w:rsid w:val="00CB3A2E"/>
    <w:rsid w:val="00CB7032"/>
    <w:rsid w:val="00CC1A67"/>
    <w:rsid w:val="00CC3694"/>
    <w:rsid w:val="00CC4C28"/>
    <w:rsid w:val="00CC588B"/>
    <w:rsid w:val="00CC682E"/>
    <w:rsid w:val="00CD0A59"/>
    <w:rsid w:val="00CD0B23"/>
    <w:rsid w:val="00CD121B"/>
    <w:rsid w:val="00CD1D5B"/>
    <w:rsid w:val="00CD44EA"/>
    <w:rsid w:val="00CD7D14"/>
    <w:rsid w:val="00CE00C0"/>
    <w:rsid w:val="00CE6EA3"/>
    <w:rsid w:val="00CF1949"/>
    <w:rsid w:val="00CF40E0"/>
    <w:rsid w:val="00D00B5A"/>
    <w:rsid w:val="00D05030"/>
    <w:rsid w:val="00D06726"/>
    <w:rsid w:val="00D06D14"/>
    <w:rsid w:val="00D10771"/>
    <w:rsid w:val="00D14456"/>
    <w:rsid w:val="00D144A8"/>
    <w:rsid w:val="00D14EFB"/>
    <w:rsid w:val="00D14F56"/>
    <w:rsid w:val="00D15201"/>
    <w:rsid w:val="00D15EBA"/>
    <w:rsid w:val="00D212DC"/>
    <w:rsid w:val="00D22CF0"/>
    <w:rsid w:val="00D2352A"/>
    <w:rsid w:val="00D258B2"/>
    <w:rsid w:val="00D25B77"/>
    <w:rsid w:val="00D26408"/>
    <w:rsid w:val="00D26DF1"/>
    <w:rsid w:val="00D2787B"/>
    <w:rsid w:val="00D31CA3"/>
    <w:rsid w:val="00D32E16"/>
    <w:rsid w:val="00D35F61"/>
    <w:rsid w:val="00D37EF2"/>
    <w:rsid w:val="00D400DF"/>
    <w:rsid w:val="00D409BF"/>
    <w:rsid w:val="00D414F0"/>
    <w:rsid w:val="00D42E07"/>
    <w:rsid w:val="00D43468"/>
    <w:rsid w:val="00D47ECB"/>
    <w:rsid w:val="00D5091E"/>
    <w:rsid w:val="00D50F92"/>
    <w:rsid w:val="00D5478A"/>
    <w:rsid w:val="00D54F86"/>
    <w:rsid w:val="00D57CFF"/>
    <w:rsid w:val="00D57F0A"/>
    <w:rsid w:val="00D6308F"/>
    <w:rsid w:val="00D63509"/>
    <w:rsid w:val="00D6434E"/>
    <w:rsid w:val="00D712E5"/>
    <w:rsid w:val="00D75626"/>
    <w:rsid w:val="00D77E8F"/>
    <w:rsid w:val="00D81A26"/>
    <w:rsid w:val="00D81FB0"/>
    <w:rsid w:val="00D83633"/>
    <w:rsid w:val="00D84A6D"/>
    <w:rsid w:val="00D8589D"/>
    <w:rsid w:val="00D9126A"/>
    <w:rsid w:val="00D9688F"/>
    <w:rsid w:val="00DA2607"/>
    <w:rsid w:val="00DA2892"/>
    <w:rsid w:val="00DA3D40"/>
    <w:rsid w:val="00DB0224"/>
    <w:rsid w:val="00DB22FC"/>
    <w:rsid w:val="00DB4D02"/>
    <w:rsid w:val="00DB511B"/>
    <w:rsid w:val="00DB5E70"/>
    <w:rsid w:val="00DB61D2"/>
    <w:rsid w:val="00DB6E58"/>
    <w:rsid w:val="00DC1270"/>
    <w:rsid w:val="00DC5AC0"/>
    <w:rsid w:val="00DC608F"/>
    <w:rsid w:val="00DC7463"/>
    <w:rsid w:val="00DD1EB8"/>
    <w:rsid w:val="00DD2217"/>
    <w:rsid w:val="00DD3FF4"/>
    <w:rsid w:val="00DD5C40"/>
    <w:rsid w:val="00DD7AE1"/>
    <w:rsid w:val="00DD7FC2"/>
    <w:rsid w:val="00DE1C17"/>
    <w:rsid w:val="00DE28F1"/>
    <w:rsid w:val="00DE2B52"/>
    <w:rsid w:val="00DE2C42"/>
    <w:rsid w:val="00DE5ED1"/>
    <w:rsid w:val="00DE65B5"/>
    <w:rsid w:val="00DF1F03"/>
    <w:rsid w:val="00DF26D0"/>
    <w:rsid w:val="00DF489A"/>
    <w:rsid w:val="00DF5949"/>
    <w:rsid w:val="00E0023D"/>
    <w:rsid w:val="00E0034E"/>
    <w:rsid w:val="00E004F2"/>
    <w:rsid w:val="00E06A87"/>
    <w:rsid w:val="00E14189"/>
    <w:rsid w:val="00E15647"/>
    <w:rsid w:val="00E1772E"/>
    <w:rsid w:val="00E22796"/>
    <w:rsid w:val="00E2619D"/>
    <w:rsid w:val="00E27852"/>
    <w:rsid w:val="00E27FEB"/>
    <w:rsid w:val="00E33786"/>
    <w:rsid w:val="00E339F1"/>
    <w:rsid w:val="00E43974"/>
    <w:rsid w:val="00E43DCD"/>
    <w:rsid w:val="00E447EA"/>
    <w:rsid w:val="00E51458"/>
    <w:rsid w:val="00E55902"/>
    <w:rsid w:val="00E55C21"/>
    <w:rsid w:val="00E56111"/>
    <w:rsid w:val="00E57390"/>
    <w:rsid w:val="00E57D89"/>
    <w:rsid w:val="00E61C9A"/>
    <w:rsid w:val="00E62365"/>
    <w:rsid w:val="00E64301"/>
    <w:rsid w:val="00E675D5"/>
    <w:rsid w:val="00E756E2"/>
    <w:rsid w:val="00E807B8"/>
    <w:rsid w:val="00E81FAD"/>
    <w:rsid w:val="00E9208C"/>
    <w:rsid w:val="00E95533"/>
    <w:rsid w:val="00E96139"/>
    <w:rsid w:val="00E97864"/>
    <w:rsid w:val="00EA1914"/>
    <w:rsid w:val="00EA1E28"/>
    <w:rsid w:val="00EA22FD"/>
    <w:rsid w:val="00EA2FD4"/>
    <w:rsid w:val="00EA4498"/>
    <w:rsid w:val="00EB4D2C"/>
    <w:rsid w:val="00EB4D3D"/>
    <w:rsid w:val="00EB561F"/>
    <w:rsid w:val="00EB5691"/>
    <w:rsid w:val="00EB6341"/>
    <w:rsid w:val="00EC0BF0"/>
    <w:rsid w:val="00EC321E"/>
    <w:rsid w:val="00EC756C"/>
    <w:rsid w:val="00ED27CF"/>
    <w:rsid w:val="00ED50AA"/>
    <w:rsid w:val="00ED758F"/>
    <w:rsid w:val="00EE2D17"/>
    <w:rsid w:val="00EE2D4B"/>
    <w:rsid w:val="00EE2D9B"/>
    <w:rsid w:val="00EE3BAA"/>
    <w:rsid w:val="00EF1653"/>
    <w:rsid w:val="00EF1C79"/>
    <w:rsid w:val="00EF2350"/>
    <w:rsid w:val="00EF5778"/>
    <w:rsid w:val="00EF6391"/>
    <w:rsid w:val="00F02BA2"/>
    <w:rsid w:val="00F02DFC"/>
    <w:rsid w:val="00F03A2B"/>
    <w:rsid w:val="00F0470A"/>
    <w:rsid w:val="00F051BB"/>
    <w:rsid w:val="00F058FA"/>
    <w:rsid w:val="00F05D0D"/>
    <w:rsid w:val="00F068A4"/>
    <w:rsid w:val="00F069AC"/>
    <w:rsid w:val="00F075A5"/>
    <w:rsid w:val="00F122CF"/>
    <w:rsid w:val="00F14857"/>
    <w:rsid w:val="00F15349"/>
    <w:rsid w:val="00F165B0"/>
    <w:rsid w:val="00F16FEA"/>
    <w:rsid w:val="00F2408E"/>
    <w:rsid w:val="00F25DED"/>
    <w:rsid w:val="00F26656"/>
    <w:rsid w:val="00F2696B"/>
    <w:rsid w:val="00F2720B"/>
    <w:rsid w:val="00F33E44"/>
    <w:rsid w:val="00F35E67"/>
    <w:rsid w:val="00F37F2B"/>
    <w:rsid w:val="00F40495"/>
    <w:rsid w:val="00F41CE6"/>
    <w:rsid w:val="00F47DE8"/>
    <w:rsid w:val="00F47F09"/>
    <w:rsid w:val="00F53ACF"/>
    <w:rsid w:val="00F53C4B"/>
    <w:rsid w:val="00F607DB"/>
    <w:rsid w:val="00F64A50"/>
    <w:rsid w:val="00F66B0D"/>
    <w:rsid w:val="00F66F5D"/>
    <w:rsid w:val="00F7005B"/>
    <w:rsid w:val="00F7450D"/>
    <w:rsid w:val="00F770CC"/>
    <w:rsid w:val="00F81CF5"/>
    <w:rsid w:val="00F8368E"/>
    <w:rsid w:val="00F848DC"/>
    <w:rsid w:val="00F85119"/>
    <w:rsid w:val="00F8E160"/>
    <w:rsid w:val="00F912FB"/>
    <w:rsid w:val="00F9601B"/>
    <w:rsid w:val="00FA1CC4"/>
    <w:rsid w:val="00FA4104"/>
    <w:rsid w:val="00FB1B20"/>
    <w:rsid w:val="00FB21E2"/>
    <w:rsid w:val="00FB433B"/>
    <w:rsid w:val="00FB48CA"/>
    <w:rsid w:val="00FB5787"/>
    <w:rsid w:val="00FB5E05"/>
    <w:rsid w:val="00FC1036"/>
    <w:rsid w:val="00FC12C3"/>
    <w:rsid w:val="00FC1964"/>
    <w:rsid w:val="00FC3853"/>
    <w:rsid w:val="00FC6721"/>
    <w:rsid w:val="00FD251C"/>
    <w:rsid w:val="00FD4B60"/>
    <w:rsid w:val="00FE0268"/>
    <w:rsid w:val="00FE2519"/>
    <w:rsid w:val="00FE2C2A"/>
    <w:rsid w:val="00FE54D5"/>
    <w:rsid w:val="00FE618E"/>
    <w:rsid w:val="00FE6326"/>
    <w:rsid w:val="00FF1688"/>
    <w:rsid w:val="00FF315A"/>
    <w:rsid w:val="00FF54ED"/>
    <w:rsid w:val="00FF6313"/>
    <w:rsid w:val="014302D9"/>
    <w:rsid w:val="01A10CB4"/>
    <w:rsid w:val="01B0974E"/>
    <w:rsid w:val="0295412F"/>
    <w:rsid w:val="02E18727"/>
    <w:rsid w:val="02E6D28D"/>
    <w:rsid w:val="034BACE3"/>
    <w:rsid w:val="03865F62"/>
    <w:rsid w:val="038CF255"/>
    <w:rsid w:val="039CB63B"/>
    <w:rsid w:val="03B482E5"/>
    <w:rsid w:val="03C28DB6"/>
    <w:rsid w:val="03E827DC"/>
    <w:rsid w:val="03F28DF2"/>
    <w:rsid w:val="044F7E4E"/>
    <w:rsid w:val="04B60011"/>
    <w:rsid w:val="056E8E7D"/>
    <w:rsid w:val="05B6FB1F"/>
    <w:rsid w:val="05BA00C1"/>
    <w:rsid w:val="05EF63E3"/>
    <w:rsid w:val="061CFA2F"/>
    <w:rsid w:val="06753E0A"/>
    <w:rsid w:val="069A2395"/>
    <w:rsid w:val="06B66FF0"/>
    <w:rsid w:val="06EAEDC8"/>
    <w:rsid w:val="07310375"/>
    <w:rsid w:val="0752CB80"/>
    <w:rsid w:val="075CF168"/>
    <w:rsid w:val="07B0B0BD"/>
    <w:rsid w:val="07B9CF12"/>
    <w:rsid w:val="081FD8D2"/>
    <w:rsid w:val="08872A91"/>
    <w:rsid w:val="08A581A5"/>
    <w:rsid w:val="08E02431"/>
    <w:rsid w:val="09490F88"/>
    <w:rsid w:val="094E91DF"/>
    <w:rsid w:val="0966B770"/>
    <w:rsid w:val="097C2FBE"/>
    <w:rsid w:val="09AC2256"/>
    <w:rsid w:val="0A0BF7BF"/>
    <w:rsid w:val="0A131AFC"/>
    <w:rsid w:val="0A5C1E44"/>
    <w:rsid w:val="0AA650AD"/>
    <w:rsid w:val="0B6D4FA1"/>
    <w:rsid w:val="0B6F3598"/>
    <w:rsid w:val="0B88B709"/>
    <w:rsid w:val="0BF1FA58"/>
    <w:rsid w:val="0BFC3A2B"/>
    <w:rsid w:val="0C22E209"/>
    <w:rsid w:val="0C5684D7"/>
    <w:rsid w:val="0CC33C0A"/>
    <w:rsid w:val="0CD6652D"/>
    <w:rsid w:val="0DE525BD"/>
    <w:rsid w:val="0DFFF7F3"/>
    <w:rsid w:val="0E34EE74"/>
    <w:rsid w:val="0E387545"/>
    <w:rsid w:val="0E51C349"/>
    <w:rsid w:val="0E66675F"/>
    <w:rsid w:val="0E8E40B9"/>
    <w:rsid w:val="0E9B6F0D"/>
    <w:rsid w:val="0EA1514C"/>
    <w:rsid w:val="0F2A541E"/>
    <w:rsid w:val="0F3D2E1F"/>
    <w:rsid w:val="0F427BE2"/>
    <w:rsid w:val="0F4AD205"/>
    <w:rsid w:val="0F7C78C2"/>
    <w:rsid w:val="0F8E8698"/>
    <w:rsid w:val="0FBCBF84"/>
    <w:rsid w:val="101C2854"/>
    <w:rsid w:val="101E20B6"/>
    <w:rsid w:val="102FD84D"/>
    <w:rsid w:val="104DE764"/>
    <w:rsid w:val="10551082"/>
    <w:rsid w:val="105C282C"/>
    <w:rsid w:val="10DBC861"/>
    <w:rsid w:val="11184923"/>
    <w:rsid w:val="11654BD0"/>
    <w:rsid w:val="119536F2"/>
    <w:rsid w:val="1197773E"/>
    <w:rsid w:val="11D256CB"/>
    <w:rsid w:val="11F0E0E3"/>
    <w:rsid w:val="1235F894"/>
    <w:rsid w:val="125D8DAF"/>
    <w:rsid w:val="12C0B0C0"/>
    <w:rsid w:val="12F93AB4"/>
    <w:rsid w:val="13073B53"/>
    <w:rsid w:val="1360BA79"/>
    <w:rsid w:val="1369F000"/>
    <w:rsid w:val="1393C8EE"/>
    <w:rsid w:val="13CE4523"/>
    <w:rsid w:val="1407F706"/>
    <w:rsid w:val="143D0DCD"/>
    <w:rsid w:val="14617946"/>
    <w:rsid w:val="155AEDC5"/>
    <w:rsid w:val="1570EE42"/>
    <w:rsid w:val="158E7FA4"/>
    <w:rsid w:val="15952E71"/>
    <w:rsid w:val="15D6B9E5"/>
    <w:rsid w:val="166DDA39"/>
    <w:rsid w:val="16C1F79D"/>
    <w:rsid w:val="16CB69B0"/>
    <w:rsid w:val="16D65145"/>
    <w:rsid w:val="16EADBFD"/>
    <w:rsid w:val="16F3821E"/>
    <w:rsid w:val="175E13FD"/>
    <w:rsid w:val="178B8B52"/>
    <w:rsid w:val="17ADA226"/>
    <w:rsid w:val="17C7D169"/>
    <w:rsid w:val="17F75EA1"/>
    <w:rsid w:val="183AAC35"/>
    <w:rsid w:val="187C338E"/>
    <w:rsid w:val="1895134B"/>
    <w:rsid w:val="189B1423"/>
    <w:rsid w:val="18BA44A9"/>
    <w:rsid w:val="18CCCF33"/>
    <w:rsid w:val="18E2AD28"/>
    <w:rsid w:val="18E8D446"/>
    <w:rsid w:val="18F9B1A4"/>
    <w:rsid w:val="190CAD31"/>
    <w:rsid w:val="19758B2B"/>
    <w:rsid w:val="199F5FE5"/>
    <w:rsid w:val="19A97BF8"/>
    <w:rsid w:val="19ECE205"/>
    <w:rsid w:val="1A6E8D6A"/>
    <w:rsid w:val="1AC67B96"/>
    <w:rsid w:val="1AEF5019"/>
    <w:rsid w:val="1BB86F8C"/>
    <w:rsid w:val="1BC5D970"/>
    <w:rsid w:val="1BF8B9DE"/>
    <w:rsid w:val="1C12F3D5"/>
    <w:rsid w:val="1C44FA9B"/>
    <w:rsid w:val="1C74E9C5"/>
    <w:rsid w:val="1CA45BDF"/>
    <w:rsid w:val="1CBB0364"/>
    <w:rsid w:val="1CD8361B"/>
    <w:rsid w:val="1CDF3DFE"/>
    <w:rsid w:val="1CF532F8"/>
    <w:rsid w:val="1DB223FB"/>
    <w:rsid w:val="1DE10865"/>
    <w:rsid w:val="1E3F1186"/>
    <w:rsid w:val="1E4C4421"/>
    <w:rsid w:val="1E5288B1"/>
    <w:rsid w:val="1E62DEB1"/>
    <w:rsid w:val="1E687E4D"/>
    <w:rsid w:val="1E7D7865"/>
    <w:rsid w:val="1ECD2754"/>
    <w:rsid w:val="1F22114A"/>
    <w:rsid w:val="1F425C02"/>
    <w:rsid w:val="1F704E1C"/>
    <w:rsid w:val="1FB09022"/>
    <w:rsid w:val="1FC4F322"/>
    <w:rsid w:val="2016AB4D"/>
    <w:rsid w:val="201B98E3"/>
    <w:rsid w:val="20647A31"/>
    <w:rsid w:val="20924819"/>
    <w:rsid w:val="2117BF16"/>
    <w:rsid w:val="2133EC1A"/>
    <w:rsid w:val="2160C383"/>
    <w:rsid w:val="219CC903"/>
    <w:rsid w:val="21B53B67"/>
    <w:rsid w:val="21BD4D3B"/>
    <w:rsid w:val="21E3F2CB"/>
    <w:rsid w:val="225BCAE3"/>
    <w:rsid w:val="226276A2"/>
    <w:rsid w:val="227A1BD9"/>
    <w:rsid w:val="228F5087"/>
    <w:rsid w:val="22FB54FC"/>
    <w:rsid w:val="234CD64B"/>
    <w:rsid w:val="235339A5"/>
    <w:rsid w:val="23897BB1"/>
    <w:rsid w:val="239AB51B"/>
    <w:rsid w:val="23C097D4"/>
    <w:rsid w:val="2407E97D"/>
    <w:rsid w:val="24E16A0C"/>
    <w:rsid w:val="251B938D"/>
    <w:rsid w:val="2567863E"/>
    <w:rsid w:val="2576DE40"/>
    <w:rsid w:val="25E49266"/>
    <w:rsid w:val="26675675"/>
    <w:rsid w:val="2675CABF"/>
    <w:rsid w:val="26B5D057"/>
    <w:rsid w:val="26B6D132"/>
    <w:rsid w:val="26CA8796"/>
    <w:rsid w:val="26F69FC0"/>
    <w:rsid w:val="2704BEDE"/>
    <w:rsid w:val="271F0237"/>
    <w:rsid w:val="27A429BD"/>
    <w:rsid w:val="27B84121"/>
    <w:rsid w:val="27EB9F5F"/>
    <w:rsid w:val="28431BB0"/>
    <w:rsid w:val="28668254"/>
    <w:rsid w:val="2881199D"/>
    <w:rsid w:val="28A06771"/>
    <w:rsid w:val="28A511C1"/>
    <w:rsid w:val="28ABE191"/>
    <w:rsid w:val="28BAD298"/>
    <w:rsid w:val="28C4B16C"/>
    <w:rsid w:val="28D7CFF0"/>
    <w:rsid w:val="298C716F"/>
    <w:rsid w:val="29A67765"/>
    <w:rsid w:val="29E90959"/>
    <w:rsid w:val="2A0F4392"/>
    <w:rsid w:val="2A2CB4E5"/>
    <w:rsid w:val="2A37ED54"/>
    <w:rsid w:val="2A5524C1"/>
    <w:rsid w:val="2A6F0512"/>
    <w:rsid w:val="2A995FF4"/>
    <w:rsid w:val="2B1BE140"/>
    <w:rsid w:val="2B20947E"/>
    <w:rsid w:val="2B4D10B3"/>
    <w:rsid w:val="2BFF192B"/>
    <w:rsid w:val="2C814E2F"/>
    <w:rsid w:val="2CDDB671"/>
    <w:rsid w:val="2D06D742"/>
    <w:rsid w:val="2D8AAC53"/>
    <w:rsid w:val="2D92A957"/>
    <w:rsid w:val="2DC68A70"/>
    <w:rsid w:val="2DF8BFC6"/>
    <w:rsid w:val="2E2451EA"/>
    <w:rsid w:val="2E6CFEB7"/>
    <w:rsid w:val="2E85BE96"/>
    <w:rsid w:val="2EE78A8B"/>
    <w:rsid w:val="2EF93A82"/>
    <w:rsid w:val="2F09A349"/>
    <w:rsid w:val="2F0A6E71"/>
    <w:rsid w:val="2F554CF1"/>
    <w:rsid w:val="2F66ADFD"/>
    <w:rsid w:val="2F86621F"/>
    <w:rsid w:val="2FD576A7"/>
    <w:rsid w:val="2FEE83F5"/>
    <w:rsid w:val="2FF870EF"/>
    <w:rsid w:val="302D25FC"/>
    <w:rsid w:val="3052786B"/>
    <w:rsid w:val="3096142A"/>
    <w:rsid w:val="30E95098"/>
    <w:rsid w:val="31706587"/>
    <w:rsid w:val="31C6ABED"/>
    <w:rsid w:val="322E830B"/>
    <w:rsid w:val="331B8E16"/>
    <w:rsid w:val="337B2B02"/>
    <w:rsid w:val="337BB10B"/>
    <w:rsid w:val="33E5B3F2"/>
    <w:rsid w:val="3437008B"/>
    <w:rsid w:val="3458D5E8"/>
    <w:rsid w:val="346AF6A2"/>
    <w:rsid w:val="349C9DE7"/>
    <w:rsid w:val="34CF372B"/>
    <w:rsid w:val="356665E9"/>
    <w:rsid w:val="3586F0BF"/>
    <w:rsid w:val="359712D1"/>
    <w:rsid w:val="35E5DFD1"/>
    <w:rsid w:val="35F645FC"/>
    <w:rsid w:val="36624525"/>
    <w:rsid w:val="36C1EBCB"/>
    <w:rsid w:val="371415FF"/>
    <w:rsid w:val="3716D0DB"/>
    <w:rsid w:val="37F5D3D2"/>
    <w:rsid w:val="381D6501"/>
    <w:rsid w:val="38266F4A"/>
    <w:rsid w:val="3869344A"/>
    <w:rsid w:val="3892B55D"/>
    <w:rsid w:val="38F1D879"/>
    <w:rsid w:val="39001EF3"/>
    <w:rsid w:val="39300B20"/>
    <w:rsid w:val="399723EA"/>
    <w:rsid w:val="399ACB41"/>
    <w:rsid w:val="39A2A84E"/>
    <w:rsid w:val="39B8DBF3"/>
    <w:rsid w:val="39F203BE"/>
    <w:rsid w:val="3A746CB8"/>
    <w:rsid w:val="3A7D51E9"/>
    <w:rsid w:val="3A887808"/>
    <w:rsid w:val="3B33FE2A"/>
    <w:rsid w:val="3B8111BE"/>
    <w:rsid w:val="3B955C1C"/>
    <w:rsid w:val="3B98CDC2"/>
    <w:rsid w:val="3B9E6C00"/>
    <w:rsid w:val="3BC8D7A1"/>
    <w:rsid w:val="3BCD1D1C"/>
    <w:rsid w:val="3BEB7EDE"/>
    <w:rsid w:val="3C03ECD8"/>
    <w:rsid w:val="3C37BFB5"/>
    <w:rsid w:val="3C3D79BF"/>
    <w:rsid w:val="3D05AEDC"/>
    <w:rsid w:val="3D3C8F94"/>
    <w:rsid w:val="3D4E35BF"/>
    <w:rsid w:val="3D65D547"/>
    <w:rsid w:val="3DAB261B"/>
    <w:rsid w:val="3DDA4375"/>
    <w:rsid w:val="3E317C91"/>
    <w:rsid w:val="3E368FD0"/>
    <w:rsid w:val="3E6354D6"/>
    <w:rsid w:val="3E70937A"/>
    <w:rsid w:val="3E737E28"/>
    <w:rsid w:val="3EAC1016"/>
    <w:rsid w:val="3EB70E9F"/>
    <w:rsid w:val="3F46E380"/>
    <w:rsid w:val="3F55E49C"/>
    <w:rsid w:val="3F60331F"/>
    <w:rsid w:val="3F7673BC"/>
    <w:rsid w:val="3FCF22D8"/>
    <w:rsid w:val="3FD70A7D"/>
    <w:rsid w:val="40480059"/>
    <w:rsid w:val="40C4CD30"/>
    <w:rsid w:val="40E1B2FE"/>
    <w:rsid w:val="410906F4"/>
    <w:rsid w:val="415F1D19"/>
    <w:rsid w:val="419CB618"/>
    <w:rsid w:val="41ACE552"/>
    <w:rsid w:val="41BD6173"/>
    <w:rsid w:val="41F179DF"/>
    <w:rsid w:val="4298BABF"/>
    <w:rsid w:val="42CC4C0D"/>
    <w:rsid w:val="42D28635"/>
    <w:rsid w:val="42E347D2"/>
    <w:rsid w:val="4391D4D5"/>
    <w:rsid w:val="4393BD3B"/>
    <w:rsid w:val="441953C0"/>
    <w:rsid w:val="4462FE87"/>
    <w:rsid w:val="446C6F6B"/>
    <w:rsid w:val="449DE3CE"/>
    <w:rsid w:val="44A293FB"/>
    <w:rsid w:val="44ABBA0E"/>
    <w:rsid w:val="44AEDFDA"/>
    <w:rsid w:val="45013F2C"/>
    <w:rsid w:val="45177CC9"/>
    <w:rsid w:val="4534B665"/>
    <w:rsid w:val="4559ACBB"/>
    <w:rsid w:val="456C7A1E"/>
    <w:rsid w:val="45A66D18"/>
    <w:rsid w:val="45B381E6"/>
    <w:rsid w:val="45CA4C4C"/>
    <w:rsid w:val="45EDE889"/>
    <w:rsid w:val="4666F64D"/>
    <w:rsid w:val="46A4A7BB"/>
    <w:rsid w:val="46E1F954"/>
    <w:rsid w:val="4729493D"/>
    <w:rsid w:val="474735FC"/>
    <w:rsid w:val="476D7611"/>
    <w:rsid w:val="47C15A7D"/>
    <w:rsid w:val="4810594D"/>
    <w:rsid w:val="4864070D"/>
    <w:rsid w:val="48AFA634"/>
    <w:rsid w:val="49AD0817"/>
    <w:rsid w:val="49C1B4C2"/>
    <w:rsid w:val="49D3A3DF"/>
    <w:rsid w:val="49DADD1F"/>
    <w:rsid w:val="49DCD684"/>
    <w:rsid w:val="49F161EF"/>
    <w:rsid w:val="4A230022"/>
    <w:rsid w:val="4A6F7CF8"/>
    <w:rsid w:val="4AB8227C"/>
    <w:rsid w:val="4AD0C474"/>
    <w:rsid w:val="4B07535D"/>
    <w:rsid w:val="4B199924"/>
    <w:rsid w:val="4B2F5F86"/>
    <w:rsid w:val="4BE94A92"/>
    <w:rsid w:val="4C049189"/>
    <w:rsid w:val="4C0961B0"/>
    <w:rsid w:val="4C144393"/>
    <w:rsid w:val="4C41D92C"/>
    <w:rsid w:val="4CA4DD24"/>
    <w:rsid w:val="4CBC4C1B"/>
    <w:rsid w:val="4CCF6770"/>
    <w:rsid w:val="4D41A672"/>
    <w:rsid w:val="4D4CC924"/>
    <w:rsid w:val="4D7F6264"/>
    <w:rsid w:val="4DC20533"/>
    <w:rsid w:val="4DDE8C67"/>
    <w:rsid w:val="4EBD82C1"/>
    <w:rsid w:val="4EF67145"/>
    <w:rsid w:val="4F46B470"/>
    <w:rsid w:val="4F831ABB"/>
    <w:rsid w:val="4FADBC66"/>
    <w:rsid w:val="5021F0EF"/>
    <w:rsid w:val="5030F646"/>
    <w:rsid w:val="5047DBD4"/>
    <w:rsid w:val="50A35FD7"/>
    <w:rsid w:val="50A7A8E5"/>
    <w:rsid w:val="50BB8759"/>
    <w:rsid w:val="50D23FAF"/>
    <w:rsid w:val="50DFB1E2"/>
    <w:rsid w:val="50E9A166"/>
    <w:rsid w:val="50FD833B"/>
    <w:rsid w:val="51E690C5"/>
    <w:rsid w:val="5271AF3C"/>
    <w:rsid w:val="52761673"/>
    <w:rsid w:val="52EEB05A"/>
    <w:rsid w:val="53126542"/>
    <w:rsid w:val="5319E774"/>
    <w:rsid w:val="531BA4E1"/>
    <w:rsid w:val="532C6C5F"/>
    <w:rsid w:val="5336395B"/>
    <w:rsid w:val="53537E00"/>
    <w:rsid w:val="53688B14"/>
    <w:rsid w:val="53DB0099"/>
    <w:rsid w:val="53F55AD5"/>
    <w:rsid w:val="542E0DF5"/>
    <w:rsid w:val="545F04C2"/>
    <w:rsid w:val="5475420A"/>
    <w:rsid w:val="549EF30A"/>
    <w:rsid w:val="54A1A66B"/>
    <w:rsid w:val="54C9CB5E"/>
    <w:rsid w:val="54F1FDA2"/>
    <w:rsid w:val="55E2EDC4"/>
    <w:rsid w:val="5616D643"/>
    <w:rsid w:val="5632D4A8"/>
    <w:rsid w:val="564A59CB"/>
    <w:rsid w:val="5674DE58"/>
    <w:rsid w:val="569B0719"/>
    <w:rsid w:val="569D1DEB"/>
    <w:rsid w:val="56CC794D"/>
    <w:rsid w:val="56CF605B"/>
    <w:rsid w:val="5711A080"/>
    <w:rsid w:val="5777712B"/>
    <w:rsid w:val="57AFA9C9"/>
    <w:rsid w:val="57B510F0"/>
    <w:rsid w:val="57DA6D83"/>
    <w:rsid w:val="58299E64"/>
    <w:rsid w:val="58511CB9"/>
    <w:rsid w:val="58BE9339"/>
    <w:rsid w:val="5931FA2D"/>
    <w:rsid w:val="5949F5B9"/>
    <w:rsid w:val="5A10D0F9"/>
    <w:rsid w:val="5A1413BE"/>
    <w:rsid w:val="5A9CFB89"/>
    <w:rsid w:val="5AB13A48"/>
    <w:rsid w:val="5AB24282"/>
    <w:rsid w:val="5AD15749"/>
    <w:rsid w:val="5B26490C"/>
    <w:rsid w:val="5B2E0F65"/>
    <w:rsid w:val="5B50C357"/>
    <w:rsid w:val="5B6D7C1D"/>
    <w:rsid w:val="5BEA5823"/>
    <w:rsid w:val="5C1D7711"/>
    <w:rsid w:val="5C294E98"/>
    <w:rsid w:val="5CC1350E"/>
    <w:rsid w:val="5CCBFF31"/>
    <w:rsid w:val="5CE6BA2A"/>
    <w:rsid w:val="5CE8AE48"/>
    <w:rsid w:val="5D110A30"/>
    <w:rsid w:val="5D13D452"/>
    <w:rsid w:val="5D248DDC"/>
    <w:rsid w:val="5DAD0A7B"/>
    <w:rsid w:val="5E52AF71"/>
    <w:rsid w:val="5E5C02A3"/>
    <w:rsid w:val="5E6566E4"/>
    <w:rsid w:val="5EBDCE87"/>
    <w:rsid w:val="5ECA1CC3"/>
    <w:rsid w:val="5F15AB1B"/>
    <w:rsid w:val="5F20385E"/>
    <w:rsid w:val="5F45D53A"/>
    <w:rsid w:val="5F8817D5"/>
    <w:rsid w:val="60579A53"/>
    <w:rsid w:val="60664409"/>
    <w:rsid w:val="60DF28E6"/>
    <w:rsid w:val="61043E1B"/>
    <w:rsid w:val="6121B4A6"/>
    <w:rsid w:val="61738400"/>
    <w:rsid w:val="620C8EEF"/>
    <w:rsid w:val="6217CA49"/>
    <w:rsid w:val="622F5055"/>
    <w:rsid w:val="62372687"/>
    <w:rsid w:val="62B8DABB"/>
    <w:rsid w:val="6386A858"/>
    <w:rsid w:val="639DE4CB"/>
    <w:rsid w:val="63D3A1D5"/>
    <w:rsid w:val="6406A768"/>
    <w:rsid w:val="644ACCCE"/>
    <w:rsid w:val="64523FBC"/>
    <w:rsid w:val="6476DC33"/>
    <w:rsid w:val="64E4E756"/>
    <w:rsid w:val="65022971"/>
    <w:rsid w:val="654F3C3C"/>
    <w:rsid w:val="65BB9D03"/>
    <w:rsid w:val="65C55576"/>
    <w:rsid w:val="6620B9BD"/>
    <w:rsid w:val="66234C89"/>
    <w:rsid w:val="66A4EBDF"/>
    <w:rsid w:val="66ADE2EF"/>
    <w:rsid w:val="66B5B8FB"/>
    <w:rsid w:val="66E48254"/>
    <w:rsid w:val="66EB9383"/>
    <w:rsid w:val="67666120"/>
    <w:rsid w:val="67BACE3F"/>
    <w:rsid w:val="67DC191D"/>
    <w:rsid w:val="681C8818"/>
    <w:rsid w:val="6829ECA2"/>
    <w:rsid w:val="683706B1"/>
    <w:rsid w:val="68373393"/>
    <w:rsid w:val="688763E4"/>
    <w:rsid w:val="68BFF1E2"/>
    <w:rsid w:val="68E178D9"/>
    <w:rsid w:val="68FE131A"/>
    <w:rsid w:val="6969292D"/>
    <w:rsid w:val="696D5D98"/>
    <w:rsid w:val="69B9DB97"/>
    <w:rsid w:val="69BF32BA"/>
    <w:rsid w:val="69C19D22"/>
    <w:rsid w:val="69E2390F"/>
    <w:rsid w:val="69FC2078"/>
    <w:rsid w:val="6A83CDE5"/>
    <w:rsid w:val="6A9105D7"/>
    <w:rsid w:val="6ABD0C8A"/>
    <w:rsid w:val="6AC10A1F"/>
    <w:rsid w:val="6AF852DD"/>
    <w:rsid w:val="6AFEAB32"/>
    <w:rsid w:val="6BB2C52F"/>
    <w:rsid w:val="6BC122B2"/>
    <w:rsid w:val="6BDB05C6"/>
    <w:rsid w:val="6C239335"/>
    <w:rsid w:val="6C8CDCDB"/>
    <w:rsid w:val="6CC85A71"/>
    <w:rsid w:val="6D057814"/>
    <w:rsid w:val="6D2960A4"/>
    <w:rsid w:val="6D2D8A9E"/>
    <w:rsid w:val="6D2EBBAE"/>
    <w:rsid w:val="6D3453F6"/>
    <w:rsid w:val="6E04A3FE"/>
    <w:rsid w:val="6E248182"/>
    <w:rsid w:val="6E990E33"/>
    <w:rsid w:val="6E9E3363"/>
    <w:rsid w:val="6EEC2FA2"/>
    <w:rsid w:val="6F06F62E"/>
    <w:rsid w:val="6F0AE02F"/>
    <w:rsid w:val="6F3F97DD"/>
    <w:rsid w:val="6F778752"/>
    <w:rsid w:val="6FEE5715"/>
    <w:rsid w:val="7008C7D5"/>
    <w:rsid w:val="7029CE52"/>
    <w:rsid w:val="70D386C1"/>
    <w:rsid w:val="70E1BFDB"/>
    <w:rsid w:val="7101B9C1"/>
    <w:rsid w:val="713780D2"/>
    <w:rsid w:val="715C7989"/>
    <w:rsid w:val="71EE0A00"/>
    <w:rsid w:val="723CA237"/>
    <w:rsid w:val="72AA9C27"/>
    <w:rsid w:val="72D5CFC1"/>
    <w:rsid w:val="72EBCFFB"/>
    <w:rsid w:val="72F094BA"/>
    <w:rsid w:val="72F54B52"/>
    <w:rsid w:val="7302D162"/>
    <w:rsid w:val="733B317A"/>
    <w:rsid w:val="734C2EE8"/>
    <w:rsid w:val="7371A486"/>
    <w:rsid w:val="73A6DE0A"/>
    <w:rsid w:val="73CA168B"/>
    <w:rsid w:val="7406E386"/>
    <w:rsid w:val="740CAA92"/>
    <w:rsid w:val="740E34D8"/>
    <w:rsid w:val="7429BE0D"/>
    <w:rsid w:val="74848DC0"/>
    <w:rsid w:val="751A4375"/>
    <w:rsid w:val="757FCF19"/>
    <w:rsid w:val="75D6ED58"/>
    <w:rsid w:val="76840D13"/>
    <w:rsid w:val="76901CEB"/>
    <w:rsid w:val="769943F9"/>
    <w:rsid w:val="771E03C7"/>
    <w:rsid w:val="77880B94"/>
    <w:rsid w:val="77EF4061"/>
    <w:rsid w:val="783BF544"/>
    <w:rsid w:val="785CBF9F"/>
    <w:rsid w:val="789ADCE7"/>
    <w:rsid w:val="78BF9CE3"/>
    <w:rsid w:val="78D4ED21"/>
    <w:rsid w:val="7969BC02"/>
    <w:rsid w:val="79955E70"/>
    <w:rsid w:val="79CE20B5"/>
    <w:rsid w:val="79F1458C"/>
    <w:rsid w:val="79FF8D36"/>
    <w:rsid w:val="7A290A9F"/>
    <w:rsid w:val="7AC1C464"/>
    <w:rsid w:val="7AF35B1F"/>
    <w:rsid w:val="7B0CE176"/>
    <w:rsid w:val="7B46435F"/>
    <w:rsid w:val="7B6094F5"/>
    <w:rsid w:val="7BAC72F1"/>
    <w:rsid w:val="7BB9F520"/>
    <w:rsid w:val="7BFF5EDD"/>
    <w:rsid w:val="7C271BD8"/>
    <w:rsid w:val="7C2EBC6F"/>
    <w:rsid w:val="7C473F39"/>
    <w:rsid w:val="7C695040"/>
    <w:rsid w:val="7CB14DB0"/>
    <w:rsid w:val="7D36D92D"/>
    <w:rsid w:val="7D711577"/>
    <w:rsid w:val="7D8D211E"/>
    <w:rsid w:val="7D91884F"/>
    <w:rsid w:val="7D94E777"/>
    <w:rsid w:val="7DB11100"/>
    <w:rsid w:val="7DBCAE56"/>
    <w:rsid w:val="7E1C8B2B"/>
    <w:rsid w:val="7E1CB1A9"/>
    <w:rsid w:val="7EA1C457"/>
    <w:rsid w:val="7EA455DE"/>
    <w:rsid w:val="7EA5A85C"/>
    <w:rsid w:val="7EBFA4B5"/>
    <w:rsid w:val="7ED2E6F7"/>
    <w:rsid w:val="7EE111C1"/>
    <w:rsid w:val="7F47B99A"/>
    <w:rsid w:val="7F5602AF"/>
    <w:rsid w:val="7F9FDEFB"/>
    <w:rsid w:val="7FBF6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470540"/>
  <w15:docId w15:val="{AC0D8CE0-C3BE-4E18-A594-3A89F8B26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4C0E"/>
  </w:style>
  <w:style w:type="paragraph" w:styleId="Heading1">
    <w:name w:val="heading 1"/>
    <w:basedOn w:val="Normal"/>
    <w:next w:val="Normal"/>
    <w:link w:val="Heading1Char"/>
    <w:uiPriority w:val="9"/>
    <w:qFormat/>
    <w:rsid w:val="00C748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F556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F556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2E0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2E0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2E0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2E0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2E0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2E0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F556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rsid w:val="003146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314686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rsid w:val="003146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686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PageNumber">
    <w:name w:val="page number"/>
    <w:basedOn w:val="DefaultParagraphFont"/>
    <w:rsid w:val="00314686"/>
  </w:style>
  <w:style w:type="character" w:customStyle="1" w:styleId="Heading1Char">
    <w:name w:val="Heading 1 Char"/>
    <w:basedOn w:val="DefaultParagraphFont"/>
    <w:link w:val="Heading1"/>
    <w:uiPriority w:val="9"/>
    <w:rsid w:val="00C7481F"/>
    <w:rPr>
      <w:rFonts w:asciiTheme="majorHAnsi" w:eastAsiaTheme="majorEastAsia" w:hAnsiTheme="majorHAnsi" w:cstheme="majorBidi"/>
      <w:b/>
      <w:bCs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42E07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42E0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9F556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42E0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42E07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2E07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2E07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2E0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2E0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Subtitle">
    <w:name w:val="Subtitle"/>
    <w:basedOn w:val="Normal"/>
    <w:next w:val="Normal"/>
    <w:link w:val="SubtitleChar"/>
    <w:uiPriority w:val="11"/>
    <w:qFormat/>
    <w:rsid w:val="00D42E0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42E07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D42E07"/>
    <w:rPr>
      <w:b/>
      <w:bCs/>
    </w:rPr>
  </w:style>
  <w:style w:type="character" w:styleId="Emphasis">
    <w:name w:val="Emphasis"/>
    <w:basedOn w:val="DefaultParagraphFont"/>
    <w:uiPriority w:val="20"/>
    <w:qFormat/>
    <w:rsid w:val="00D42E07"/>
    <w:rPr>
      <w:i/>
      <w:iCs/>
    </w:rPr>
  </w:style>
  <w:style w:type="paragraph" w:styleId="NoSpacing">
    <w:name w:val="No Spacing"/>
    <w:uiPriority w:val="1"/>
    <w:qFormat/>
    <w:rsid w:val="00D42E07"/>
    <w:pPr>
      <w:spacing w:after="0"/>
    </w:pPr>
  </w:style>
  <w:style w:type="paragraph" w:styleId="ListParagraph">
    <w:name w:val="List Paragraph"/>
    <w:basedOn w:val="Normal"/>
    <w:uiPriority w:val="34"/>
    <w:qFormat/>
    <w:rsid w:val="00D42E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A3935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A3935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42E07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42E07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D42E07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D42E07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42E07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D42E07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D42E07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42E07"/>
    <w:pPr>
      <w:outlineLvl w:val="9"/>
    </w:pPr>
  </w:style>
  <w:style w:type="paragraph" w:styleId="Caption">
    <w:name w:val="caption"/>
    <w:basedOn w:val="Normal"/>
    <w:next w:val="Normal"/>
    <w:uiPriority w:val="35"/>
    <w:unhideWhenUsed/>
    <w:qFormat/>
    <w:rsid w:val="00A33CCE"/>
    <w:pPr>
      <w:spacing w:after="200"/>
      <w:jc w:val="center"/>
    </w:pPr>
    <w:rPr>
      <w:i/>
      <w:iCs/>
      <w:color w:val="44546A" w:themeColor="text2"/>
      <w:szCs w:val="18"/>
    </w:rPr>
  </w:style>
  <w:style w:type="table" w:styleId="TableGrid">
    <w:name w:val="Table Grid"/>
    <w:basedOn w:val="TableNormal"/>
    <w:uiPriority w:val="39"/>
    <w:rsid w:val="00786F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B2DCE"/>
    <w:rPr>
      <w:color w:val="0563C1" w:themeColor="hyperlink"/>
      <w:u w:val="single"/>
    </w:rPr>
  </w:style>
  <w:style w:type="table" w:styleId="LightShading-Accent1">
    <w:name w:val="Light Shading Accent 1"/>
    <w:basedOn w:val="TableNormal"/>
    <w:uiPriority w:val="60"/>
    <w:rsid w:val="00F26656"/>
    <w:pPr>
      <w:spacing w:after="0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MediumShading1-Accent1">
    <w:name w:val="Medium Shading 1 Accent 1"/>
    <w:basedOn w:val="TableNormal"/>
    <w:uiPriority w:val="63"/>
    <w:rsid w:val="00F26656"/>
    <w:pPr>
      <w:spacing w:after="0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9F5E85"/>
    <w:rPr>
      <w:color w:val="808080"/>
    </w:rPr>
  </w:style>
  <w:style w:type="table" w:styleId="GridTable1Light-Accent1">
    <w:name w:val="Grid Table 1 Light Accent 1"/>
    <w:basedOn w:val="TableNormal"/>
    <w:uiPriority w:val="46"/>
    <w:rsid w:val="00E43974"/>
    <w:pPr>
      <w:spacing w:after="0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912A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2A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2A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2A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2AA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2AA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2AA3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54818"/>
    <w:rPr>
      <w:color w:val="605E5C"/>
      <w:shd w:val="clear" w:color="auto" w:fill="E1DFDD"/>
    </w:rPr>
  </w:style>
  <w:style w:type="table" w:styleId="ListTable1Light-Accent3">
    <w:name w:val="List Table 1 Light Accent 3"/>
    <w:basedOn w:val="TableNormal"/>
    <w:uiPriority w:val="46"/>
    <w:rsid w:val="005718F4"/>
    <w:pPr>
      <w:spacing w:after="0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1">
    <w:name w:val="List Table 1 Light Accent 1"/>
    <w:basedOn w:val="TableNormal"/>
    <w:uiPriority w:val="46"/>
    <w:rsid w:val="00690E64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1Light">
    <w:name w:val="List Table 1 Light"/>
    <w:basedOn w:val="TableNormal"/>
    <w:uiPriority w:val="46"/>
    <w:rsid w:val="00B40483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Figure">
    <w:name w:val="Figure"/>
    <w:basedOn w:val="Normal"/>
    <w:next w:val="Normal"/>
    <w:rsid w:val="005900AB"/>
    <w:pPr>
      <w:keepNext/>
      <w:spacing w:before="120" w:after="0"/>
      <w:jc w:val="center"/>
    </w:pPr>
    <w:rPr>
      <w:noProof/>
    </w:rPr>
  </w:style>
  <w:style w:type="character" w:styleId="FollowedHyperlink">
    <w:name w:val="FollowedHyperlink"/>
    <w:basedOn w:val="DefaultParagraphFont"/>
    <w:uiPriority w:val="99"/>
    <w:semiHidden/>
    <w:unhideWhenUsed/>
    <w:rsid w:val="006026FA"/>
    <w:rPr>
      <w:color w:val="954F72" w:themeColor="followedHyperlink"/>
      <w:u w:val="single"/>
    </w:rPr>
  </w:style>
  <w:style w:type="paragraph" w:customStyle="1" w:styleId="Spacer">
    <w:name w:val="Spacer"/>
    <w:basedOn w:val="Normal"/>
    <w:rsid w:val="0096270E"/>
    <w:rPr>
      <w:sz w:val="16"/>
    </w:rPr>
  </w:style>
  <w:style w:type="table" w:customStyle="1" w:styleId="ListTable1Light-Accent31">
    <w:name w:val="List Table 1 Light - Accent 31"/>
    <w:basedOn w:val="TableNormal"/>
    <w:next w:val="ListTable1Light-Accent3"/>
    <w:uiPriority w:val="46"/>
    <w:rsid w:val="009424CD"/>
    <w:pPr>
      <w:spacing w:after="0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509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03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8859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28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396A7A95B03406DB96ACBE960044B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5D84A5-4916-4BE0-8912-17E3F04C3009}"/>
      </w:docPartPr>
      <w:docPartBody>
        <w:p w:rsidR="00AB1E5E" w:rsidRDefault="00AA29AD">
          <w:r w:rsidRPr="00252AE6">
            <w:rPr>
              <w:rStyle w:val="PlaceholderText"/>
            </w:rPr>
            <w:t>[Title]</w:t>
          </w:r>
        </w:p>
      </w:docPartBody>
    </w:docPart>
    <w:docPart>
      <w:docPartPr>
        <w:name w:val="30D58CEBF9744B91834E7AC8FE32D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6AD29A-19B2-474E-B127-C0F4BB8E308A}"/>
      </w:docPartPr>
      <w:docPartBody>
        <w:p w:rsidR="00AB1E5E" w:rsidRDefault="00AA29AD">
          <w:r w:rsidRPr="00252AE6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A29AD"/>
    <w:rsid w:val="00085DA7"/>
    <w:rsid w:val="0015171D"/>
    <w:rsid w:val="00164C43"/>
    <w:rsid w:val="00194419"/>
    <w:rsid w:val="00205818"/>
    <w:rsid w:val="004171FC"/>
    <w:rsid w:val="00431E0A"/>
    <w:rsid w:val="004874D0"/>
    <w:rsid w:val="00586453"/>
    <w:rsid w:val="005B7B9C"/>
    <w:rsid w:val="005C2971"/>
    <w:rsid w:val="005F2EAF"/>
    <w:rsid w:val="006873A8"/>
    <w:rsid w:val="00747EEE"/>
    <w:rsid w:val="008C6298"/>
    <w:rsid w:val="00974099"/>
    <w:rsid w:val="00980A7D"/>
    <w:rsid w:val="009B1A1F"/>
    <w:rsid w:val="00AA29AD"/>
    <w:rsid w:val="00AB1E5E"/>
    <w:rsid w:val="00AB20BA"/>
    <w:rsid w:val="00B62E10"/>
    <w:rsid w:val="00B9419D"/>
    <w:rsid w:val="00C32368"/>
    <w:rsid w:val="00CA4143"/>
    <w:rsid w:val="00CC2D6A"/>
    <w:rsid w:val="00CF4AFA"/>
    <w:rsid w:val="00D45F7C"/>
    <w:rsid w:val="00DA40E0"/>
    <w:rsid w:val="00E25450"/>
    <w:rsid w:val="00E5563E"/>
    <w:rsid w:val="00E60FBD"/>
    <w:rsid w:val="00ED4FC2"/>
    <w:rsid w:val="00FE7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F4AF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B0EDBF-B8B7-4CE4-9E3D-7FC1A42710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1</Pages>
  <Words>64</Words>
  <Characters>367</Characters>
  <Application>Microsoft Office Word</Application>
  <DocSecurity>0</DocSecurity>
  <Lines>3</Lines>
  <Paragraphs>1</Paragraphs>
  <ScaleCrop>false</ScaleCrop>
  <Company>Research In Motion Limited</Company>
  <LinksUpToDate>false</LinksUpToDate>
  <CharactersWithSpaces>430</CharactersWithSpaces>
  <SharedDoc>false</SharedDoc>
  <HLinks>
    <vt:vector size="6" baseType="variant">
      <vt:variant>
        <vt:i4>917515</vt:i4>
      </vt:variant>
      <vt:variant>
        <vt:i4>0</vt:i4>
      </vt:variant>
      <vt:variant>
        <vt:i4>0</vt:i4>
      </vt:variant>
      <vt:variant>
        <vt:i4>5</vt:i4>
      </vt:variant>
      <vt:variant>
        <vt:lpwstr>https://www.ti.com/lit/sg/sdyu001ab/sdyu001ab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– Feasibility Model Phase 2</dc:title>
  <dc:subject/>
  <dc:creator>Derek Wright</dc:creator>
  <cp:keywords/>
  <cp:lastModifiedBy>Derek Wright</cp:lastModifiedBy>
  <cp:revision>528</cp:revision>
  <cp:lastPrinted>2016-01-06T00:59:00Z</cp:lastPrinted>
  <dcterms:created xsi:type="dcterms:W3CDTF">2020-12-09T04:22:00Z</dcterms:created>
  <dcterms:modified xsi:type="dcterms:W3CDTF">2021-06-01T19:45:00Z</dcterms:modified>
</cp:coreProperties>
</file>